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E7B25" w14:textId="77777777" w:rsidR="003270D5" w:rsidRPr="002C2879" w:rsidRDefault="003270D5" w:rsidP="00666B55">
      <w:pPr>
        <w:rPr>
          <w:b/>
          <w:color w:val="0070C0"/>
          <w:sz w:val="40"/>
        </w:rPr>
      </w:pPr>
      <w:r w:rsidRPr="002C2879">
        <w:rPr>
          <w:noProof/>
          <w:color w:val="0070C0"/>
        </w:rPr>
        <w:drawing>
          <wp:anchor distT="0" distB="0" distL="114300" distR="114300" simplePos="0" relativeHeight="251659264" behindDoc="0" locked="0" layoutInCell="1" allowOverlap="1" wp14:anchorId="7D0400F1" wp14:editId="1DA52792">
            <wp:simplePos x="0" y="0"/>
            <wp:positionH relativeFrom="column">
              <wp:posOffset>453438</wp:posOffset>
            </wp:positionH>
            <wp:positionV relativeFrom="paragraph">
              <wp:posOffset>460387</wp:posOffset>
            </wp:positionV>
            <wp:extent cx="758825" cy="732790"/>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8825" cy="732790"/>
                    </a:xfrm>
                    <a:prstGeom prst="rect">
                      <a:avLst/>
                    </a:prstGeom>
                    <a:noFill/>
                    <a:ln>
                      <a:noFill/>
                    </a:ln>
                  </pic:spPr>
                </pic:pic>
              </a:graphicData>
            </a:graphic>
          </wp:anchor>
        </w:drawing>
      </w:r>
      <w:r w:rsidRPr="002C2879">
        <w:rPr>
          <w:b/>
          <w:color w:val="0070C0"/>
          <w:sz w:val="40"/>
        </w:rPr>
        <w:t xml:space="preserve">FIRE </w:t>
      </w:r>
      <w:r>
        <w:rPr>
          <w:b/>
          <w:color w:val="0070C0"/>
          <w:sz w:val="40"/>
        </w:rPr>
        <w:t>RESISTANCE</w:t>
      </w:r>
      <w:r w:rsidRPr="002C2879">
        <w:rPr>
          <w:b/>
          <w:color w:val="0070C0"/>
          <w:sz w:val="40"/>
        </w:rPr>
        <w:t xml:space="preserve"> TEST FACILITY</w:t>
      </w:r>
    </w:p>
    <w:p w14:paraId="35570EE3" w14:textId="77777777" w:rsidR="003270D5" w:rsidRDefault="003270D5" w:rsidP="00666B55">
      <w:pPr>
        <w:rPr>
          <w:sz w:val="24"/>
        </w:rPr>
      </w:pPr>
    </w:p>
    <w:p w14:paraId="67E2E923" w14:textId="77777777" w:rsidR="003270D5" w:rsidRDefault="003270D5" w:rsidP="00666B55">
      <w:pPr>
        <w:rPr>
          <w:sz w:val="24"/>
        </w:rPr>
      </w:pPr>
      <w:r>
        <w:rPr>
          <w:sz w:val="24"/>
        </w:rPr>
        <w:t xml:space="preserve"> </w:t>
      </w:r>
      <w:r>
        <w:rPr>
          <w:sz w:val="24"/>
        </w:rPr>
        <w:tab/>
      </w:r>
      <w:r>
        <w:rPr>
          <w:sz w:val="24"/>
        </w:rPr>
        <w:tab/>
      </w:r>
    </w:p>
    <w:p w14:paraId="0716D948" w14:textId="77777777" w:rsidR="003270D5" w:rsidRDefault="003270D5" w:rsidP="00791683">
      <w:pPr>
        <w:spacing w:after="0"/>
        <w:ind w:firstLine="720"/>
        <w:rPr>
          <w:sz w:val="24"/>
        </w:rPr>
      </w:pPr>
      <w:r w:rsidRPr="00733EC5">
        <w:rPr>
          <w:sz w:val="24"/>
        </w:rPr>
        <w:t xml:space="preserve">20 </w:t>
      </w:r>
      <w:r w:rsidRPr="00791683">
        <w:rPr>
          <w:sz w:val="24"/>
        </w:rPr>
        <w:t>Chardonnay</w:t>
      </w:r>
      <w:r w:rsidRPr="00733EC5">
        <w:rPr>
          <w:sz w:val="24"/>
        </w:rPr>
        <w:t xml:space="preserve"> Street, </w:t>
      </w:r>
      <w:proofErr w:type="spellStart"/>
      <w:r w:rsidRPr="00733EC5">
        <w:rPr>
          <w:sz w:val="24"/>
        </w:rPr>
        <w:t>Saxenburg</w:t>
      </w:r>
      <w:proofErr w:type="spellEnd"/>
      <w:r w:rsidRPr="00733EC5">
        <w:rPr>
          <w:sz w:val="24"/>
        </w:rPr>
        <w:t xml:space="preserve"> Park 1</w:t>
      </w:r>
    </w:p>
    <w:p w14:paraId="129A5269" w14:textId="77777777" w:rsidR="003270D5" w:rsidRDefault="003270D5" w:rsidP="00791683">
      <w:pPr>
        <w:spacing w:after="0"/>
        <w:ind w:firstLine="720"/>
        <w:rPr>
          <w:sz w:val="24"/>
        </w:rPr>
      </w:pPr>
      <w:r>
        <w:rPr>
          <w:sz w:val="24"/>
        </w:rPr>
        <w:t>Tel 021 905 0322</w:t>
      </w:r>
    </w:p>
    <w:p w14:paraId="74F47999" w14:textId="77777777" w:rsidR="003270D5" w:rsidRPr="002C2879" w:rsidRDefault="003270D5" w:rsidP="009A1598">
      <w:pPr>
        <w:spacing w:after="0"/>
        <w:ind w:firstLine="720"/>
        <w:rPr>
          <w:b/>
          <w:color w:val="0070C0"/>
          <w:sz w:val="24"/>
        </w:rPr>
      </w:pPr>
    </w:p>
    <w:p w14:paraId="41FA5030" w14:textId="507DF8AD" w:rsidR="00975F8A" w:rsidRPr="00975F8A" w:rsidRDefault="008B6E51" w:rsidP="00975F8A">
      <w:pPr>
        <w:spacing w:after="0"/>
        <w:rPr>
          <w:b/>
          <w:color w:val="0070C0"/>
          <w:sz w:val="40"/>
        </w:rPr>
      </w:pPr>
      <w:r>
        <w:rPr>
          <w:b/>
          <w:color w:val="0070C0"/>
          <w:sz w:val="40"/>
        </w:rPr>
        <w:t>FILE COMPILATION</w:t>
      </w:r>
    </w:p>
    <w:p w14:paraId="3230F2EE" w14:textId="77777777" w:rsidR="00975F8A" w:rsidRPr="00975F8A" w:rsidRDefault="00975F8A" w:rsidP="00975F8A">
      <w:pPr>
        <w:spacing w:after="0"/>
        <w:ind w:firstLine="720"/>
        <w:rPr>
          <w:sz w:val="10"/>
          <w:szCs w:val="10"/>
        </w:rPr>
      </w:pPr>
    </w:p>
    <w:p w14:paraId="3AE32BB0" w14:textId="153876C4" w:rsidR="00975F8A" w:rsidRPr="005C459F" w:rsidRDefault="00975F8A" w:rsidP="00975F8A">
      <w:pPr>
        <w:spacing w:after="0"/>
        <w:ind w:firstLine="720"/>
        <w:rPr>
          <w:sz w:val="24"/>
          <w:szCs w:val="20"/>
        </w:rPr>
      </w:pPr>
      <w:r>
        <w:rPr>
          <w:sz w:val="24"/>
          <w:szCs w:val="20"/>
        </w:rPr>
        <w:t>Certificate Filename</w:t>
      </w:r>
      <w:r w:rsidRPr="005C459F">
        <w:rPr>
          <w:sz w:val="24"/>
          <w:szCs w:val="20"/>
        </w:rPr>
        <w:t xml:space="preserve">: </w:t>
      </w:r>
      <w:r>
        <w:rPr>
          <w:sz w:val="24"/>
          <w:szCs w:val="20"/>
        </w:rPr>
        <w:t xml:space="preserve">   </w:t>
      </w:r>
      <w:r w:rsidRPr="008C065D">
        <w:rPr>
          <w:sz w:val="20"/>
          <w:szCs w:val="20"/>
        </w:rPr>
        <w:t xml:space="preserve"> </w:t>
      </w:r>
      <w:r>
        <w:rPr>
          <w:sz w:val="24"/>
          <w:szCs w:val="20"/>
        </w:rPr>
        <w:t>__filename_2__</w:t>
      </w:r>
    </w:p>
    <w:p w14:paraId="380FC825" w14:textId="77777777" w:rsidR="00975F8A" w:rsidRPr="008C065D" w:rsidRDefault="00975F8A" w:rsidP="00975F8A">
      <w:pPr>
        <w:spacing w:after="0"/>
        <w:ind w:firstLine="720"/>
        <w:rPr>
          <w:sz w:val="20"/>
          <w:szCs w:val="20"/>
        </w:rPr>
      </w:pPr>
      <w:r>
        <w:rPr>
          <w:sz w:val="24"/>
          <w:szCs w:val="20"/>
        </w:rPr>
        <w:t>Certificate SHA-256</w:t>
      </w:r>
      <w:r w:rsidRPr="005C459F">
        <w:rPr>
          <w:sz w:val="24"/>
          <w:szCs w:val="20"/>
        </w:rPr>
        <w:t>:</w:t>
      </w:r>
      <w:r w:rsidRPr="005C459F">
        <w:rPr>
          <w:sz w:val="24"/>
          <w:szCs w:val="20"/>
        </w:rPr>
        <w:tab/>
      </w:r>
      <w:r>
        <w:rPr>
          <w:sz w:val="24"/>
          <w:szCs w:val="20"/>
        </w:rPr>
        <w:t xml:space="preserve">     </w:t>
      </w:r>
      <w:r w:rsidRPr="008C065D">
        <w:rPr>
          <w:sz w:val="20"/>
          <w:szCs w:val="20"/>
        </w:rPr>
        <w:t>__sha256_2__</w:t>
      </w:r>
    </w:p>
    <w:p w14:paraId="2D62CA5E" w14:textId="77777777" w:rsidR="00975F8A" w:rsidRDefault="00975F8A" w:rsidP="0046500D">
      <w:pPr>
        <w:spacing w:after="0"/>
        <w:ind w:firstLine="720"/>
        <w:rPr>
          <w:sz w:val="24"/>
          <w:szCs w:val="20"/>
        </w:rPr>
      </w:pPr>
    </w:p>
    <w:p w14:paraId="660CBAFD" w14:textId="724DCA9C" w:rsidR="003270D5" w:rsidRPr="005C459F" w:rsidRDefault="008B6E51" w:rsidP="0046500D">
      <w:pPr>
        <w:spacing w:after="0"/>
        <w:ind w:firstLine="720"/>
        <w:rPr>
          <w:sz w:val="24"/>
          <w:szCs w:val="20"/>
        </w:rPr>
      </w:pPr>
      <w:r>
        <w:rPr>
          <w:sz w:val="24"/>
          <w:szCs w:val="20"/>
        </w:rPr>
        <w:t>Report Filename</w:t>
      </w:r>
      <w:r w:rsidR="003270D5" w:rsidRPr="005C459F">
        <w:rPr>
          <w:sz w:val="24"/>
          <w:szCs w:val="20"/>
        </w:rPr>
        <w:t>:</w:t>
      </w:r>
      <w:r w:rsidR="003270D5" w:rsidRPr="005C459F">
        <w:rPr>
          <w:sz w:val="24"/>
          <w:szCs w:val="20"/>
        </w:rPr>
        <w:tab/>
      </w:r>
      <w:r w:rsidR="008C065D">
        <w:rPr>
          <w:sz w:val="24"/>
          <w:szCs w:val="20"/>
        </w:rPr>
        <w:t xml:space="preserve">     </w:t>
      </w:r>
      <w:r w:rsidR="002271BD">
        <w:rPr>
          <w:sz w:val="24"/>
          <w:szCs w:val="20"/>
        </w:rPr>
        <w:t>__filename_1__</w:t>
      </w:r>
    </w:p>
    <w:p w14:paraId="116E583A" w14:textId="1162D88C" w:rsidR="003270D5" w:rsidRPr="008C065D" w:rsidRDefault="008B6E51" w:rsidP="0046500D">
      <w:pPr>
        <w:spacing w:after="0"/>
        <w:ind w:firstLine="720"/>
        <w:rPr>
          <w:sz w:val="20"/>
          <w:szCs w:val="20"/>
        </w:rPr>
      </w:pPr>
      <w:r>
        <w:rPr>
          <w:sz w:val="24"/>
          <w:szCs w:val="20"/>
        </w:rPr>
        <w:t>Report SHA-256</w:t>
      </w:r>
      <w:r w:rsidR="003270D5" w:rsidRPr="005C459F">
        <w:rPr>
          <w:sz w:val="24"/>
          <w:szCs w:val="20"/>
        </w:rPr>
        <w:t>:</w:t>
      </w:r>
      <w:r w:rsidR="003270D5" w:rsidRPr="005C459F">
        <w:rPr>
          <w:sz w:val="24"/>
          <w:szCs w:val="20"/>
        </w:rPr>
        <w:tab/>
      </w:r>
      <w:r w:rsidR="008C065D">
        <w:rPr>
          <w:sz w:val="24"/>
          <w:szCs w:val="20"/>
        </w:rPr>
        <w:t xml:space="preserve">     </w:t>
      </w:r>
      <w:r w:rsidR="002271BD" w:rsidRPr="008C065D">
        <w:rPr>
          <w:sz w:val="20"/>
          <w:szCs w:val="20"/>
        </w:rPr>
        <w:t>__sha256_1__</w:t>
      </w:r>
    </w:p>
    <w:p w14:paraId="267559C7" w14:textId="783AF836" w:rsidR="008B6E51" w:rsidRDefault="008B6E51" w:rsidP="00A033C7">
      <w:pPr>
        <w:spacing w:after="0"/>
        <w:rPr>
          <w:sz w:val="24"/>
          <w:szCs w:val="20"/>
        </w:rPr>
      </w:pPr>
    </w:p>
    <w:p w14:paraId="0951379E" w14:textId="77777777" w:rsidR="00E90673" w:rsidRDefault="00E90673" w:rsidP="00A033C7">
      <w:pPr>
        <w:spacing w:after="0"/>
        <w:rPr>
          <w:sz w:val="24"/>
          <w:szCs w:val="20"/>
        </w:rPr>
      </w:pPr>
    </w:p>
    <w:p w14:paraId="4B7A7E99" w14:textId="58D6BD6A" w:rsidR="003270D5" w:rsidRDefault="00826892" w:rsidP="00DC32FA">
      <w:pPr>
        <w:spacing w:after="0"/>
        <w:rPr>
          <w:noProof/>
        </w:rPr>
        <w:sectPr w:rsidR="003270D5" w:rsidSect="003270D5">
          <w:headerReference w:type="even" r:id="rId9"/>
          <w:headerReference w:type="default" r:id="rId10"/>
          <w:footerReference w:type="even" r:id="rId11"/>
          <w:footerReference w:type="default" r:id="rId12"/>
          <w:headerReference w:type="first" r:id="rId13"/>
          <w:footerReference w:type="first" r:id="rId14"/>
          <w:pgSz w:w="11906" w:h="16838" w:code="9"/>
          <w:pgMar w:top="142" w:right="1440" w:bottom="448" w:left="902" w:header="720" w:footer="720" w:gutter="0"/>
          <w:pgBorders w:offsetFrom="page">
            <w:top w:val="single" w:sz="18" w:space="24" w:color="auto"/>
            <w:left w:val="single" w:sz="18" w:space="24" w:color="auto"/>
            <w:bottom w:val="single" w:sz="18" w:space="24" w:color="auto"/>
            <w:right w:val="single" w:sz="18" w:space="24" w:color="auto"/>
          </w:pgBorders>
          <w:pgNumType w:start="1"/>
          <w:cols w:space="720"/>
          <w:docGrid w:linePitch="360"/>
        </w:sectPr>
      </w:pPr>
      <w:r>
        <w:rPr>
          <w:sz w:val="24"/>
          <w:szCs w:val="20"/>
        </w:rPr>
        <w:t>All</w:t>
      </w:r>
      <w:r w:rsidR="008B6E51">
        <w:rPr>
          <w:sz w:val="24"/>
          <w:szCs w:val="20"/>
        </w:rPr>
        <w:t xml:space="preserve"> certificat</w:t>
      </w:r>
      <w:r w:rsidR="00A01E06">
        <w:rPr>
          <w:sz w:val="24"/>
          <w:szCs w:val="20"/>
        </w:rPr>
        <w:t>es</w:t>
      </w:r>
      <w:r>
        <w:rPr>
          <w:sz w:val="24"/>
          <w:szCs w:val="20"/>
        </w:rPr>
        <w:t xml:space="preserve"> are provided in digital form and should also be distributed as such. </w:t>
      </w:r>
      <w:r w:rsidR="00A01E06">
        <w:rPr>
          <w:sz w:val="24"/>
          <w:szCs w:val="20"/>
        </w:rPr>
        <w:t>A</w:t>
      </w:r>
      <w:r>
        <w:rPr>
          <w:sz w:val="24"/>
          <w:szCs w:val="20"/>
        </w:rPr>
        <w:t>ny change to the file</w:t>
      </w:r>
      <w:r w:rsidR="00A01E06">
        <w:rPr>
          <w:sz w:val="24"/>
          <w:szCs w:val="20"/>
        </w:rPr>
        <w:t>, by any means, will result in a different SHA-256 hash value and will render the certificate null and void. This includes, but is not limited to, using a pdf editor, using a document annotator, using a digital printer</w:t>
      </w:r>
      <w:r w:rsidR="00E90673">
        <w:rPr>
          <w:sz w:val="24"/>
          <w:szCs w:val="20"/>
        </w:rPr>
        <w:t xml:space="preserve">. </w:t>
      </w:r>
      <w:r w:rsidR="00A01E06">
        <w:rPr>
          <w:sz w:val="24"/>
          <w:szCs w:val="20"/>
        </w:rPr>
        <w:t>You may v</w:t>
      </w:r>
      <w:r w:rsidR="00E90673">
        <w:rPr>
          <w:sz w:val="24"/>
          <w:szCs w:val="20"/>
        </w:rPr>
        <w:t xml:space="preserve">erify your digital copy </w:t>
      </w:r>
      <w:r w:rsidR="00A01E06">
        <w:rPr>
          <w:sz w:val="24"/>
          <w:szCs w:val="20"/>
        </w:rPr>
        <w:t xml:space="preserve">at any time using a </w:t>
      </w:r>
      <w:r w:rsidR="00E90673">
        <w:rPr>
          <w:sz w:val="24"/>
          <w:szCs w:val="20"/>
        </w:rPr>
        <w:t xml:space="preserve">hashing tool or online service such as </w:t>
      </w:r>
      <w:hyperlink r:id="rId15" w:history="1">
        <w:r w:rsidR="00E90673" w:rsidRPr="00513F3D">
          <w:rPr>
            <w:rStyle w:val="Hyperlink"/>
            <w:sz w:val="24"/>
            <w:szCs w:val="20"/>
          </w:rPr>
          <w:t>https://md5file.com/calculator</w:t>
        </w:r>
      </w:hyperlink>
      <w:r w:rsidR="00E90673">
        <w:rPr>
          <w:sz w:val="24"/>
          <w:szCs w:val="20"/>
        </w:rPr>
        <w:t>.</w:t>
      </w:r>
      <w:r w:rsidR="003270D5">
        <w:rPr>
          <w:noProof/>
        </w:rPr>
        <w:t xml:space="preserve"> </w:t>
      </w:r>
    </w:p>
    <w:p w14:paraId="35579BE2" w14:textId="77777777" w:rsidR="003270D5" w:rsidRPr="00B63146" w:rsidRDefault="003270D5" w:rsidP="00E90532">
      <w:pPr>
        <w:rPr>
          <w:b/>
          <w:bCs/>
          <w:sz w:val="24"/>
          <w:szCs w:val="24"/>
        </w:rPr>
      </w:pPr>
    </w:p>
    <w:sectPr w:rsidR="003270D5" w:rsidRPr="00B63146" w:rsidSect="003270D5">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42" w:right="1440" w:bottom="448" w:left="902"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41164" w14:textId="77777777" w:rsidR="00566691" w:rsidRDefault="00566691" w:rsidP="00EB63AF">
      <w:pPr>
        <w:spacing w:after="0" w:line="240" w:lineRule="auto"/>
      </w:pPr>
      <w:r>
        <w:separator/>
      </w:r>
    </w:p>
  </w:endnote>
  <w:endnote w:type="continuationSeparator" w:id="0">
    <w:p w14:paraId="08BABDD8" w14:textId="77777777" w:rsidR="00566691" w:rsidRDefault="00566691" w:rsidP="00EB6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91D86" w14:textId="77777777" w:rsidR="003270D5" w:rsidRDefault="003270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FBED0" w14:textId="77777777" w:rsidR="003270D5" w:rsidRPr="00A840E7" w:rsidRDefault="003270D5" w:rsidP="00D07B6E">
    <w:pPr>
      <w:pStyle w:val="Footer"/>
      <w:jc w:val="both"/>
      <w:rPr>
        <w:sz w:val="16"/>
      </w:rPr>
    </w:pPr>
    <w:r>
      <w:rPr>
        <w:sz w:val="16"/>
      </w:rPr>
      <w:t>________________________________________________________________________________________________________________________</w:t>
    </w:r>
    <w:r w:rsidRPr="00A840E7">
      <w:rPr>
        <w:sz w:val="16"/>
      </w:rPr>
      <w:t>This report is only valid for the element or assembly as tested and described in this report. This report will only be valid for a period of five years from the date of issue. This test report and results will not be applicable or valid for similar products which were not fully tested as such. Reproduction of this test report is not allowed unless authorized by the authors of this report. This report will be invalid if variations of the tested element or assembly fall outside the variation scope as prescribed by the relevant regulations of the applicable standard. The report remains the property of Ignis Testing.</w:t>
    </w:r>
  </w:p>
  <w:p w14:paraId="43F81897" w14:textId="77777777" w:rsidR="003270D5" w:rsidRPr="00996609" w:rsidRDefault="003270D5">
    <w:pPr>
      <w:pStyle w:val="Foo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C6FEF" w14:textId="77777777" w:rsidR="003270D5" w:rsidRDefault="003270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D3AED" w14:textId="77777777" w:rsidR="00BB389D" w:rsidRDefault="00BB389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2BE85" w14:textId="77777777" w:rsidR="00BB698E" w:rsidRPr="00A840E7" w:rsidRDefault="00BB698E" w:rsidP="00D07B6E">
    <w:pPr>
      <w:pStyle w:val="Footer"/>
      <w:jc w:val="both"/>
      <w:rPr>
        <w:sz w:val="16"/>
      </w:rPr>
    </w:pPr>
    <w:r>
      <w:rPr>
        <w:sz w:val="16"/>
      </w:rPr>
      <w:t>________________________________________________________________________________________________________________________</w:t>
    </w:r>
    <w:r w:rsidRPr="00A840E7">
      <w:rPr>
        <w:sz w:val="16"/>
      </w:rPr>
      <w:t>This report is only valid for the element or assembly as tested and described in this report. This report will only be valid for a period of five years from the date of issue. This test report and results will not be applicable or valid for similar products which were not fully tested as such. Reproduction of this test report is not allowed unless authorized by the authors of this report. This report will be invalid if variations of the tested element or assembly fall outside the variation scope as prescribed by the relevant regulations of the applicable standard. The report remains the property of Ignis Testing.</w:t>
    </w:r>
  </w:p>
  <w:p w14:paraId="7413C5C3" w14:textId="77777777" w:rsidR="00BB698E" w:rsidRPr="00996609" w:rsidRDefault="00BB698E">
    <w:pPr>
      <w:pStyle w:val="Footer"/>
      <w:rPr>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04FF5" w14:textId="77777777" w:rsidR="00BB389D" w:rsidRDefault="00BB3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D725" w14:textId="77777777" w:rsidR="00566691" w:rsidRDefault="00566691" w:rsidP="00EB63AF">
      <w:pPr>
        <w:spacing w:after="0" w:line="240" w:lineRule="auto"/>
      </w:pPr>
      <w:r>
        <w:separator/>
      </w:r>
    </w:p>
  </w:footnote>
  <w:footnote w:type="continuationSeparator" w:id="0">
    <w:p w14:paraId="626B8A96" w14:textId="77777777" w:rsidR="00566691" w:rsidRDefault="00566691" w:rsidP="00EB63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D8ACC" w14:textId="77777777" w:rsidR="003270D5" w:rsidRDefault="003270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1A382" w14:textId="77777777" w:rsidR="003270D5" w:rsidRPr="005201F5" w:rsidRDefault="003270D5" w:rsidP="00E4642F">
    <w:pPr>
      <w:pStyle w:val="Header"/>
      <w:tabs>
        <w:tab w:val="clear" w:pos="9360"/>
        <w:tab w:val="right" w:pos="9720"/>
      </w:tabs>
      <w:ind w:left="-180" w:right="-154" w:firstLine="180"/>
      <w:jc w:val="center"/>
      <w:rPr>
        <w:rFonts w:eastAsiaTheme="minorEastAsia"/>
        <w:sz w:val="20"/>
      </w:rPr>
    </w:pPr>
    <w:r w:rsidRPr="005201F5">
      <w:rPr>
        <w:rFonts w:eastAsiaTheme="minorEastAsia"/>
        <w:color w:val="7F7F7F" w:themeColor="background1" w:themeShade="7F"/>
        <w:spacing w:val="60"/>
        <w:sz w:val="20"/>
      </w:rPr>
      <w:t>Page</w:t>
    </w:r>
    <w:r w:rsidRPr="005201F5">
      <w:rPr>
        <w:rFonts w:eastAsiaTheme="minorEastAsia"/>
        <w:sz w:val="20"/>
      </w:rPr>
      <w:t xml:space="preserve"> | </w:t>
    </w:r>
    <w:r w:rsidRPr="005201F5">
      <w:rPr>
        <w:rFonts w:eastAsiaTheme="minorEastAsia"/>
        <w:sz w:val="20"/>
      </w:rPr>
      <w:fldChar w:fldCharType="begin"/>
    </w:r>
    <w:r w:rsidRPr="005201F5">
      <w:rPr>
        <w:rFonts w:eastAsiaTheme="minorEastAsia"/>
        <w:sz w:val="20"/>
      </w:rPr>
      <w:instrText xml:space="preserve"> PAGE   \* MERGEFORMAT </w:instrText>
    </w:r>
    <w:r w:rsidRPr="005201F5">
      <w:rPr>
        <w:rFonts w:eastAsiaTheme="minorEastAsia"/>
        <w:sz w:val="20"/>
      </w:rPr>
      <w:fldChar w:fldCharType="separate"/>
    </w:r>
    <w:r w:rsidRPr="00F1169F">
      <w:rPr>
        <w:rFonts w:eastAsiaTheme="minorEastAsia"/>
        <w:b/>
        <w:bCs/>
        <w:noProof/>
        <w:sz w:val="20"/>
      </w:rPr>
      <w:t>13</w:t>
    </w:r>
    <w:r w:rsidRPr="005201F5">
      <w:rPr>
        <w:rFonts w:eastAsiaTheme="minorEastAsia"/>
        <w:b/>
        <w:bCs/>
        <w:noProof/>
        <w:sz w:val="20"/>
      </w:rPr>
      <w:fldChar w:fldCharType="end"/>
    </w:r>
  </w:p>
  <w:p w14:paraId="6FD81A3E" w14:textId="18BEDBB6" w:rsidR="003270D5" w:rsidRDefault="003270D5">
    <w:pPr>
      <w:pStyle w:val="Header"/>
    </w:pPr>
  </w:p>
  <w:p w14:paraId="2A6D5371" w14:textId="77777777" w:rsidR="00DC32FA" w:rsidRDefault="00DC32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3860" w14:textId="77777777" w:rsidR="003270D5" w:rsidRDefault="003270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D3365" w14:textId="77777777" w:rsidR="00BB389D" w:rsidRDefault="00BB389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5818A" w14:textId="77777777" w:rsidR="00BB698E" w:rsidRPr="005201F5" w:rsidRDefault="00BB698E" w:rsidP="00E4642F">
    <w:pPr>
      <w:pStyle w:val="Header"/>
      <w:tabs>
        <w:tab w:val="clear" w:pos="9360"/>
        <w:tab w:val="right" w:pos="9720"/>
      </w:tabs>
      <w:ind w:left="-180" w:right="-154" w:firstLine="180"/>
      <w:jc w:val="center"/>
      <w:rPr>
        <w:rFonts w:eastAsiaTheme="minorEastAsia"/>
        <w:sz w:val="20"/>
      </w:rPr>
    </w:pPr>
    <w:r w:rsidRPr="005201F5">
      <w:rPr>
        <w:rFonts w:eastAsiaTheme="minorEastAsia"/>
        <w:color w:val="7F7F7F" w:themeColor="background1" w:themeShade="7F"/>
        <w:spacing w:val="60"/>
        <w:sz w:val="20"/>
      </w:rPr>
      <w:t>Page</w:t>
    </w:r>
    <w:r w:rsidRPr="005201F5">
      <w:rPr>
        <w:rFonts w:eastAsiaTheme="minorEastAsia"/>
        <w:sz w:val="20"/>
      </w:rPr>
      <w:t xml:space="preserve"> | </w:t>
    </w:r>
    <w:r w:rsidRPr="005201F5">
      <w:rPr>
        <w:rFonts w:eastAsiaTheme="minorEastAsia"/>
        <w:sz w:val="20"/>
      </w:rPr>
      <w:fldChar w:fldCharType="begin"/>
    </w:r>
    <w:r w:rsidRPr="005201F5">
      <w:rPr>
        <w:rFonts w:eastAsiaTheme="minorEastAsia"/>
        <w:sz w:val="20"/>
      </w:rPr>
      <w:instrText xml:space="preserve"> PAGE   \* MERGEFORMAT </w:instrText>
    </w:r>
    <w:r w:rsidRPr="005201F5">
      <w:rPr>
        <w:rFonts w:eastAsiaTheme="minorEastAsia"/>
        <w:sz w:val="20"/>
      </w:rPr>
      <w:fldChar w:fldCharType="separate"/>
    </w:r>
    <w:r w:rsidRPr="00F1169F">
      <w:rPr>
        <w:rFonts w:eastAsiaTheme="minorEastAsia"/>
        <w:b/>
        <w:bCs/>
        <w:noProof/>
        <w:sz w:val="20"/>
      </w:rPr>
      <w:t>13</w:t>
    </w:r>
    <w:r w:rsidRPr="005201F5">
      <w:rPr>
        <w:rFonts w:eastAsiaTheme="minorEastAsia"/>
        <w:b/>
        <w:bCs/>
        <w:noProof/>
        <w:sz w:val="20"/>
      </w:rPr>
      <w:fldChar w:fldCharType="end"/>
    </w:r>
  </w:p>
  <w:p w14:paraId="5E278770" w14:textId="77777777" w:rsidR="00BB698E" w:rsidRPr="00EF09B1" w:rsidRDefault="00BB698E">
    <w:pPr>
      <w:pStyle w:val="Header"/>
      <w:rPr>
        <w:color w:val="FF0000"/>
        <w:sz w:val="20"/>
        <w:szCs w:val="20"/>
      </w:rPr>
    </w:pPr>
    <w:r w:rsidRPr="00EF09B1">
      <w:rPr>
        <w:sz w:val="20"/>
        <w:szCs w:val="20"/>
      </w:rPr>
      <w:t xml:space="preserve">CONFIDENTIAL: SANS 10177-2 Fire resistance testing for </w:t>
    </w:r>
    <w:r w:rsidR="004F7740" w:rsidRPr="00352F72">
      <w:rPr>
        <w:noProof/>
        <w:color w:val="0070C0"/>
        <w:sz w:val="20"/>
        <w:szCs w:val="20"/>
      </w:rPr>
      <w:t>Zutari Consultants</w:t>
    </w:r>
    <w:r w:rsidRPr="00EF09B1">
      <w:rPr>
        <w:sz w:val="20"/>
        <w:szCs w:val="20"/>
      </w:rPr>
      <w:t xml:space="preserve">. Report </w:t>
    </w:r>
    <w:r w:rsidR="004F7740" w:rsidRPr="00352F72">
      <w:rPr>
        <w:noProof/>
        <w:color w:val="FF0000"/>
        <w:sz w:val="20"/>
        <w:szCs w:val="20"/>
      </w:rPr>
      <w:t>2021-10-26 ZUTARI 3</w:t>
    </w:r>
  </w:p>
  <w:p w14:paraId="2D83BAB7" w14:textId="77777777" w:rsidR="00BB698E" w:rsidRDefault="00BB698E">
    <w:pPr>
      <w:pStyle w:val="Header"/>
    </w:pPr>
    <w:r>
      <w:t>_______________________________________________________________________________________</w:t>
    </w:r>
  </w:p>
  <w:p w14:paraId="319ECEF4" w14:textId="77777777" w:rsidR="00BB698E" w:rsidRDefault="00BB698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E9EAC" w14:textId="77777777" w:rsidR="00BB389D" w:rsidRDefault="00BB38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80716D3"/>
    <w:multiLevelType w:val="hybridMultilevel"/>
    <w:tmpl w:val="308254FC"/>
    <w:lvl w:ilvl="0" w:tplc="A520318A">
      <w:start w:val="7"/>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1">
    <w:nsid w:val="082E7F59"/>
    <w:multiLevelType w:val="hybridMultilevel"/>
    <w:tmpl w:val="C2721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1">
    <w:nsid w:val="095B08F1"/>
    <w:multiLevelType w:val="multilevel"/>
    <w:tmpl w:val="0396D1BC"/>
    <w:lvl w:ilvl="0">
      <w:start w:val="1"/>
      <w:numFmt w:val="decimal"/>
      <w:lvlText w:val="%1."/>
      <w:lvlJc w:val="left"/>
      <w:pPr>
        <w:ind w:left="360" w:hanging="360"/>
      </w:pPr>
      <w:rPr>
        <w:rFonts w:hint="default"/>
        <w:b/>
        <w:color w:val="0070C0"/>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1">
    <w:nsid w:val="165A2EFA"/>
    <w:multiLevelType w:val="hybridMultilevel"/>
    <w:tmpl w:val="7488E26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1">
    <w:nsid w:val="1C7D21A3"/>
    <w:multiLevelType w:val="hybridMultilevel"/>
    <w:tmpl w:val="7E586D5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1">
    <w:nsid w:val="262F253F"/>
    <w:multiLevelType w:val="hybridMultilevel"/>
    <w:tmpl w:val="71E834B6"/>
    <w:lvl w:ilvl="0" w:tplc="6420A63A">
      <w:start w:val="1"/>
      <w:numFmt w:val="decimal"/>
      <w:lvlText w:val="%1."/>
      <w:lvlJc w:val="left"/>
      <w:pPr>
        <w:ind w:left="360" w:hanging="360"/>
      </w:pPr>
      <w:rPr>
        <w:rFonts w:hint="default"/>
        <w:b/>
        <w:color w:val="0070C0"/>
        <w:sz w:val="28"/>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1">
    <w:nsid w:val="2AFD5B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1">
    <w:nsid w:val="37090499"/>
    <w:multiLevelType w:val="hybridMultilevel"/>
    <w:tmpl w:val="C41ABC78"/>
    <w:lvl w:ilvl="0" w:tplc="F76A4A5C">
      <w:start w:val="1"/>
      <w:numFmt w:val="bullet"/>
      <w:lvlText w:val=""/>
      <w:lvlJc w:val="left"/>
      <w:pPr>
        <w:ind w:left="1440" w:hanging="360"/>
      </w:pPr>
      <w:rPr>
        <w:rFonts w:ascii="Symbol" w:hAnsi="Symbol" w:hint="default"/>
        <w:color w:val="auto"/>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1">
    <w:nsid w:val="3A337807"/>
    <w:multiLevelType w:val="hybridMultilevel"/>
    <w:tmpl w:val="C27219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1">
    <w:nsid w:val="3FE73D6B"/>
    <w:multiLevelType w:val="multilevel"/>
    <w:tmpl w:val="A9A0ECBE"/>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1">
    <w:nsid w:val="41506770"/>
    <w:multiLevelType w:val="hybridMultilevel"/>
    <w:tmpl w:val="C4C439C4"/>
    <w:lvl w:ilvl="0" w:tplc="A4AE209C">
      <w:start w:val="1"/>
      <w:numFmt w:val="bullet"/>
      <w:lvlText w:val=""/>
      <w:lvlJc w:val="left"/>
      <w:pPr>
        <w:ind w:left="1080" w:hanging="360"/>
      </w:pPr>
      <w:rPr>
        <w:rFonts w:ascii="Symbol" w:hAnsi="Symbol" w:hint="default"/>
        <w:color w:val="auto"/>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 w15:restartNumberingAfterBreak="1">
    <w:nsid w:val="42D05CE2"/>
    <w:multiLevelType w:val="multilevel"/>
    <w:tmpl w:val="1CA09472"/>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1">
    <w:nsid w:val="436674CC"/>
    <w:multiLevelType w:val="hybridMultilevel"/>
    <w:tmpl w:val="C86095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1">
    <w:nsid w:val="4D1F54FE"/>
    <w:multiLevelType w:val="hybridMultilevel"/>
    <w:tmpl w:val="BAB8A32A"/>
    <w:lvl w:ilvl="0" w:tplc="76CC0A90">
      <w:start w:val="4"/>
      <w:numFmt w:val="decimal"/>
      <w:lvlText w:val="%1."/>
      <w:lvlJc w:val="left"/>
      <w:pPr>
        <w:ind w:left="720" w:hanging="360"/>
      </w:pPr>
      <w:rPr>
        <w:rFonts w:hint="default"/>
        <w:color w:val="0070C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1">
    <w:nsid w:val="5449339B"/>
    <w:multiLevelType w:val="hybridMultilevel"/>
    <w:tmpl w:val="B31A84A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1">
    <w:nsid w:val="568A286D"/>
    <w:multiLevelType w:val="hybridMultilevel"/>
    <w:tmpl w:val="C2721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63E05BF4"/>
    <w:multiLevelType w:val="hybridMultilevel"/>
    <w:tmpl w:val="35DEDC3A"/>
    <w:lvl w:ilvl="0" w:tplc="5552BA0E">
      <w:start w:val="6"/>
      <w:numFmt w:val="decimal"/>
      <w:lvlText w:val="%1."/>
      <w:lvlJc w:val="left"/>
      <w:pPr>
        <w:ind w:left="720" w:hanging="360"/>
      </w:pPr>
      <w:rPr>
        <w:rFonts w:hint="default"/>
        <w:b/>
        <w:color w:val="0070C0"/>
        <w:sz w:val="28"/>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1">
    <w:nsid w:val="699C6099"/>
    <w:multiLevelType w:val="hybridMultilevel"/>
    <w:tmpl w:val="C2721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1">
    <w:nsid w:val="6ED94C49"/>
    <w:multiLevelType w:val="multilevel"/>
    <w:tmpl w:val="A9A0ECBE"/>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1">
    <w:nsid w:val="763B7EE4"/>
    <w:multiLevelType w:val="multilevel"/>
    <w:tmpl w:val="1C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abstractNumId w:val="8"/>
  </w:num>
  <w:num w:numId="2">
    <w:abstractNumId w:val="2"/>
  </w:num>
  <w:num w:numId="3">
    <w:abstractNumId w:val="6"/>
  </w:num>
  <w:num w:numId="4">
    <w:abstractNumId w:val="15"/>
  </w:num>
  <w:num w:numId="5">
    <w:abstractNumId w:val="17"/>
  </w:num>
  <w:num w:numId="6">
    <w:abstractNumId w:val="1"/>
  </w:num>
  <w:num w:numId="7">
    <w:abstractNumId w:val="0"/>
  </w:num>
  <w:num w:numId="8">
    <w:abstractNumId w:val="14"/>
  </w:num>
  <w:num w:numId="9">
    <w:abstractNumId w:val="4"/>
  </w:num>
  <w:num w:numId="10">
    <w:abstractNumId w:val="11"/>
  </w:num>
  <w:num w:numId="11">
    <w:abstractNumId w:val="10"/>
  </w:num>
  <w:num w:numId="12">
    <w:abstractNumId w:val="7"/>
  </w:num>
  <w:num w:numId="13">
    <w:abstractNumId w:val="5"/>
  </w:num>
  <w:num w:numId="14">
    <w:abstractNumId w:val="12"/>
  </w:num>
  <w:num w:numId="15">
    <w:abstractNumId w:val="3"/>
  </w:num>
  <w:num w:numId="16">
    <w:abstractNumId w:val="16"/>
  </w:num>
  <w:num w:numId="17">
    <w:abstractNumId w:val="19"/>
  </w:num>
  <w:num w:numId="18">
    <w:abstractNumId w:val="18"/>
  </w:num>
  <w:num w:numId="19">
    <w:abstractNumId w:val="1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68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TQxtTA1NbUwMjZR0lEKTi0uzszPAykwNK8FAFnBCkEtAAAA"/>
  </w:docVars>
  <w:rsids>
    <w:rsidRoot w:val="00AE62A7"/>
    <w:rsid w:val="00002417"/>
    <w:rsid w:val="00005092"/>
    <w:rsid w:val="00006D74"/>
    <w:rsid w:val="00007F1D"/>
    <w:rsid w:val="00010501"/>
    <w:rsid w:val="00010C1C"/>
    <w:rsid w:val="000117DF"/>
    <w:rsid w:val="000135E9"/>
    <w:rsid w:val="00013CB7"/>
    <w:rsid w:val="00017FCE"/>
    <w:rsid w:val="00030A34"/>
    <w:rsid w:val="0003289E"/>
    <w:rsid w:val="00032981"/>
    <w:rsid w:val="00032AD9"/>
    <w:rsid w:val="00033747"/>
    <w:rsid w:val="000367D3"/>
    <w:rsid w:val="00043C43"/>
    <w:rsid w:val="00044BB1"/>
    <w:rsid w:val="00046628"/>
    <w:rsid w:val="00046EE8"/>
    <w:rsid w:val="0005144E"/>
    <w:rsid w:val="00051731"/>
    <w:rsid w:val="00051D71"/>
    <w:rsid w:val="00053FF8"/>
    <w:rsid w:val="00056E99"/>
    <w:rsid w:val="00061342"/>
    <w:rsid w:val="00062311"/>
    <w:rsid w:val="00062697"/>
    <w:rsid w:val="0006629E"/>
    <w:rsid w:val="00066B9D"/>
    <w:rsid w:val="0007116C"/>
    <w:rsid w:val="00073212"/>
    <w:rsid w:val="000774B1"/>
    <w:rsid w:val="000778CB"/>
    <w:rsid w:val="00077E17"/>
    <w:rsid w:val="00077F4A"/>
    <w:rsid w:val="000841E6"/>
    <w:rsid w:val="00084F9F"/>
    <w:rsid w:val="0009012C"/>
    <w:rsid w:val="000949B8"/>
    <w:rsid w:val="000A2363"/>
    <w:rsid w:val="000A2EC0"/>
    <w:rsid w:val="000A31D4"/>
    <w:rsid w:val="000A3BBA"/>
    <w:rsid w:val="000A4290"/>
    <w:rsid w:val="000A6FD2"/>
    <w:rsid w:val="000A700C"/>
    <w:rsid w:val="000B0000"/>
    <w:rsid w:val="000B1591"/>
    <w:rsid w:val="000B25B8"/>
    <w:rsid w:val="000B35A6"/>
    <w:rsid w:val="000B3E88"/>
    <w:rsid w:val="000B5E63"/>
    <w:rsid w:val="000C14D9"/>
    <w:rsid w:val="000C16DB"/>
    <w:rsid w:val="000C67B1"/>
    <w:rsid w:val="000C7708"/>
    <w:rsid w:val="000D1693"/>
    <w:rsid w:val="000D21D9"/>
    <w:rsid w:val="000D25A4"/>
    <w:rsid w:val="000D5457"/>
    <w:rsid w:val="000E0D95"/>
    <w:rsid w:val="000E3A2E"/>
    <w:rsid w:val="000E3F28"/>
    <w:rsid w:val="000E7942"/>
    <w:rsid w:val="000F023E"/>
    <w:rsid w:val="000F0AC7"/>
    <w:rsid w:val="000F1F27"/>
    <w:rsid w:val="001010EE"/>
    <w:rsid w:val="001031B0"/>
    <w:rsid w:val="00105BFE"/>
    <w:rsid w:val="00106451"/>
    <w:rsid w:val="00107BB3"/>
    <w:rsid w:val="00113BD5"/>
    <w:rsid w:val="00113F18"/>
    <w:rsid w:val="00122C55"/>
    <w:rsid w:val="001238BE"/>
    <w:rsid w:val="00123D68"/>
    <w:rsid w:val="0012687A"/>
    <w:rsid w:val="00136118"/>
    <w:rsid w:val="00136A09"/>
    <w:rsid w:val="00147DB9"/>
    <w:rsid w:val="00150261"/>
    <w:rsid w:val="0015344D"/>
    <w:rsid w:val="00155A80"/>
    <w:rsid w:val="00156A1E"/>
    <w:rsid w:val="00156AB3"/>
    <w:rsid w:val="00160630"/>
    <w:rsid w:val="00163317"/>
    <w:rsid w:val="00166519"/>
    <w:rsid w:val="001670B9"/>
    <w:rsid w:val="001833B7"/>
    <w:rsid w:val="001842C2"/>
    <w:rsid w:val="0018589A"/>
    <w:rsid w:val="00185B92"/>
    <w:rsid w:val="00186184"/>
    <w:rsid w:val="00187A0C"/>
    <w:rsid w:val="001921CE"/>
    <w:rsid w:val="00196FB1"/>
    <w:rsid w:val="001B3A70"/>
    <w:rsid w:val="001B49A5"/>
    <w:rsid w:val="001B7D20"/>
    <w:rsid w:val="001C2D8E"/>
    <w:rsid w:val="001C3B2B"/>
    <w:rsid w:val="001C4B4C"/>
    <w:rsid w:val="001C5BAA"/>
    <w:rsid w:val="001C77D2"/>
    <w:rsid w:val="001D080A"/>
    <w:rsid w:val="001D1757"/>
    <w:rsid w:val="001D2D8E"/>
    <w:rsid w:val="001D5606"/>
    <w:rsid w:val="001D5779"/>
    <w:rsid w:val="001E0647"/>
    <w:rsid w:val="001E113E"/>
    <w:rsid w:val="001E172F"/>
    <w:rsid w:val="001E3F43"/>
    <w:rsid w:val="001E4244"/>
    <w:rsid w:val="001E4B13"/>
    <w:rsid w:val="001E58E1"/>
    <w:rsid w:val="001E7190"/>
    <w:rsid w:val="001F0D71"/>
    <w:rsid w:val="001F31D8"/>
    <w:rsid w:val="001F3B8D"/>
    <w:rsid w:val="001F6EF7"/>
    <w:rsid w:val="001F707F"/>
    <w:rsid w:val="001F7E9E"/>
    <w:rsid w:val="002012A1"/>
    <w:rsid w:val="00205EE4"/>
    <w:rsid w:val="00206AB8"/>
    <w:rsid w:val="00214FFD"/>
    <w:rsid w:val="00215168"/>
    <w:rsid w:val="00215969"/>
    <w:rsid w:val="002169AB"/>
    <w:rsid w:val="00222EEB"/>
    <w:rsid w:val="0022464B"/>
    <w:rsid w:val="00225B3F"/>
    <w:rsid w:val="00225E28"/>
    <w:rsid w:val="00226727"/>
    <w:rsid w:val="002271BD"/>
    <w:rsid w:val="002305CC"/>
    <w:rsid w:val="00231637"/>
    <w:rsid w:val="00231CA8"/>
    <w:rsid w:val="00233CF7"/>
    <w:rsid w:val="00237DB7"/>
    <w:rsid w:val="00244E8B"/>
    <w:rsid w:val="00244F95"/>
    <w:rsid w:val="002464F3"/>
    <w:rsid w:val="00252BD8"/>
    <w:rsid w:val="002612C2"/>
    <w:rsid w:val="00262611"/>
    <w:rsid w:val="00262C9C"/>
    <w:rsid w:val="0026332E"/>
    <w:rsid w:val="002718DF"/>
    <w:rsid w:val="00280718"/>
    <w:rsid w:val="00280F3E"/>
    <w:rsid w:val="00281A40"/>
    <w:rsid w:val="00284357"/>
    <w:rsid w:val="002908DC"/>
    <w:rsid w:val="00293C46"/>
    <w:rsid w:val="002A1BC1"/>
    <w:rsid w:val="002A77C3"/>
    <w:rsid w:val="002C2879"/>
    <w:rsid w:val="002C2FAF"/>
    <w:rsid w:val="002C432D"/>
    <w:rsid w:val="002C740B"/>
    <w:rsid w:val="002C7784"/>
    <w:rsid w:val="002F06F3"/>
    <w:rsid w:val="002F2B81"/>
    <w:rsid w:val="002F6715"/>
    <w:rsid w:val="002F67D1"/>
    <w:rsid w:val="00301E64"/>
    <w:rsid w:val="00303A41"/>
    <w:rsid w:val="003051AC"/>
    <w:rsid w:val="0031712F"/>
    <w:rsid w:val="00324AE3"/>
    <w:rsid w:val="00325A87"/>
    <w:rsid w:val="003261F3"/>
    <w:rsid w:val="003270D5"/>
    <w:rsid w:val="00331E7F"/>
    <w:rsid w:val="003410FE"/>
    <w:rsid w:val="0034497C"/>
    <w:rsid w:val="003477BC"/>
    <w:rsid w:val="00350214"/>
    <w:rsid w:val="00350793"/>
    <w:rsid w:val="00351D92"/>
    <w:rsid w:val="00352666"/>
    <w:rsid w:val="00355BB7"/>
    <w:rsid w:val="00366CEF"/>
    <w:rsid w:val="00366EFC"/>
    <w:rsid w:val="00367DE8"/>
    <w:rsid w:val="00376068"/>
    <w:rsid w:val="00384B55"/>
    <w:rsid w:val="00386EAB"/>
    <w:rsid w:val="00396A47"/>
    <w:rsid w:val="003A00FA"/>
    <w:rsid w:val="003A06E8"/>
    <w:rsid w:val="003A151B"/>
    <w:rsid w:val="003A27C5"/>
    <w:rsid w:val="003A5CE9"/>
    <w:rsid w:val="003A629D"/>
    <w:rsid w:val="003C0928"/>
    <w:rsid w:val="003C11C0"/>
    <w:rsid w:val="003C17CF"/>
    <w:rsid w:val="003E4BCC"/>
    <w:rsid w:val="003E69D5"/>
    <w:rsid w:val="003F6AC3"/>
    <w:rsid w:val="00400502"/>
    <w:rsid w:val="00404687"/>
    <w:rsid w:val="00405886"/>
    <w:rsid w:val="00407854"/>
    <w:rsid w:val="0041063D"/>
    <w:rsid w:val="004107D6"/>
    <w:rsid w:val="00412C49"/>
    <w:rsid w:val="00416540"/>
    <w:rsid w:val="00417EC8"/>
    <w:rsid w:val="00422B79"/>
    <w:rsid w:val="004244AD"/>
    <w:rsid w:val="00425F76"/>
    <w:rsid w:val="00430F6B"/>
    <w:rsid w:val="004317F2"/>
    <w:rsid w:val="00433CA5"/>
    <w:rsid w:val="00445490"/>
    <w:rsid w:val="0045020E"/>
    <w:rsid w:val="0045040E"/>
    <w:rsid w:val="00453118"/>
    <w:rsid w:val="004566DF"/>
    <w:rsid w:val="00460A1E"/>
    <w:rsid w:val="00462C05"/>
    <w:rsid w:val="0046500D"/>
    <w:rsid w:val="00467335"/>
    <w:rsid w:val="00475AE2"/>
    <w:rsid w:val="00476B7B"/>
    <w:rsid w:val="00480209"/>
    <w:rsid w:val="00481CED"/>
    <w:rsid w:val="00485AF0"/>
    <w:rsid w:val="00486DA7"/>
    <w:rsid w:val="00490CDB"/>
    <w:rsid w:val="00491D31"/>
    <w:rsid w:val="00494F36"/>
    <w:rsid w:val="00495BB9"/>
    <w:rsid w:val="00496A01"/>
    <w:rsid w:val="004A1219"/>
    <w:rsid w:val="004A6D06"/>
    <w:rsid w:val="004A7E18"/>
    <w:rsid w:val="004A7FB5"/>
    <w:rsid w:val="004B17CD"/>
    <w:rsid w:val="004B1A54"/>
    <w:rsid w:val="004B291E"/>
    <w:rsid w:val="004B5468"/>
    <w:rsid w:val="004C07BD"/>
    <w:rsid w:val="004C63F7"/>
    <w:rsid w:val="004D1F36"/>
    <w:rsid w:val="004D2F5A"/>
    <w:rsid w:val="004D54DD"/>
    <w:rsid w:val="004D5B5B"/>
    <w:rsid w:val="004E05A4"/>
    <w:rsid w:val="004E5A06"/>
    <w:rsid w:val="004F176A"/>
    <w:rsid w:val="004F745F"/>
    <w:rsid w:val="004F7740"/>
    <w:rsid w:val="004F7E71"/>
    <w:rsid w:val="00503345"/>
    <w:rsid w:val="005104B0"/>
    <w:rsid w:val="005144F7"/>
    <w:rsid w:val="005201F5"/>
    <w:rsid w:val="00520269"/>
    <w:rsid w:val="00520FFB"/>
    <w:rsid w:val="005225D2"/>
    <w:rsid w:val="00523ADB"/>
    <w:rsid w:val="00523DB1"/>
    <w:rsid w:val="0052608C"/>
    <w:rsid w:val="00530ABF"/>
    <w:rsid w:val="00532D9E"/>
    <w:rsid w:val="0053573E"/>
    <w:rsid w:val="00535E03"/>
    <w:rsid w:val="0053684D"/>
    <w:rsid w:val="005374DA"/>
    <w:rsid w:val="005440E4"/>
    <w:rsid w:val="0054650E"/>
    <w:rsid w:val="00550ED5"/>
    <w:rsid w:val="00552CA8"/>
    <w:rsid w:val="005539E4"/>
    <w:rsid w:val="00554261"/>
    <w:rsid w:val="00557C1C"/>
    <w:rsid w:val="005624B8"/>
    <w:rsid w:val="00562998"/>
    <w:rsid w:val="005638C4"/>
    <w:rsid w:val="00564AC9"/>
    <w:rsid w:val="0056500D"/>
    <w:rsid w:val="00565A75"/>
    <w:rsid w:val="00566242"/>
    <w:rsid w:val="00566691"/>
    <w:rsid w:val="005708BE"/>
    <w:rsid w:val="00570D80"/>
    <w:rsid w:val="00576175"/>
    <w:rsid w:val="00583B77"/>
    <w:rsid w:val="0058637C"/>
    <w:rsid w:val="00592A65"/>
    <w:rsid w:val="00594B79"/>
    <w:rsid w:val="005A5E30"/>
    <w:rsid w:val="005A6F25"/>
    <w:rsid w:val="005B06A1"/>
    <w:rsid w:val="005B6FAB"/>
    <w:rsid w:val="005B7558"/>
    <w:rsid w:val="005C3601"/>
    <w:rsid w:val="005C4143"/>
    <w:rsid w:val="005C459F"/>
    <w:rsid w:val="005C6811"/>
    <w:rsid w:val="005D2CA7"/>
    <w:rsid w:val="005D5C52"/>
    <w:rsid w:val="005E0257"/>
    <w:rsid w:val="005E307F"/>
    <w:rsid w:val="005E42B7"/>
    <w:rsid w:val="005F2F86"/>
    <w:rsid w:val="005F4AD2"/>
    <w:rsid w:val="00600C70"/>
    <w:rsid w:val="00605F1A"/>
    <w:rsid w:val="00607444"/>
    <w:rsid w:val="00613276"/>
    <w:rsid w:val="006269D4"/>
    <w:rsid w:val="00626A66"/>
    <w:rsid w:val="00626E87"/>
    <w:rsid w:val="00626FF8"/>
    <w:rsid w:val="0063396C"/>
    <w:rsid w:val="00636D98"/>
    <w:rsid w:val="00641704"/>
    <w:rsid w:val="00641E66"/>
    <w:rsid w:val="006430A5"/>
    <w:rsid w:val="0064690F"/>
    <w:rsid w:val="006472E4"/>
    <w:rsid w:val="0065221A"/>
    <w:rsid w:val="006567A3"/>
    <w:rsid w:val="006668A0"/>
    <w:rsid w:val="00666907"/>
    <w:rsid w:val="00666B55"/>
    <w:rsid w:val="00667914"/>
    <w:rsid w:val="00667FCC"/>
    <w:rsid w:val="00667FD6"/>
    <w:rsid w:val="00671EF0"/>
    <w:rsid w:val="00674080"/>
    <w:rsid w:val="006759EF"/>
    <w:rsid w:val="00675F64"/>
    <w:rsid w:val="006775AD"/>
    <w:rsid w:val="006858C1"/>
    <w:rsid w:val="006968C0"/>
    <w:rsid w:val="00697F28"/>
    <w:rsid w:val="006A0EC6"/>
    <w:rsid w:val="006A2954"/>
    <w:rsid w:val="006A5BD5"/>
    <w:rsid w:val="006A632F"/>
    <w:rsid w:val="006A6D6C"/>
    <w:rsid w:val="006A7DD4"/>
    <w:rsid w:val="006B3B9C"/>
    <w:rsid w:val="006B6E24"/>
    <w:rsid w:val="006C1728"/>
    <w:rsid w:val="006C2B9F"/>
    <w:rsid w:val="006C6954"/>
    <w:rsid w:val="006C6FDA"/>
    <w:rsid w:val="006D42CA"/>
    <w:rsid w:val="006D7857"/>
    <w:rsid w:val="006E0A75"/>
    <w:rsid w:val="006E23F4"/>
    <w:rsid w:val="006E3E49"/>
    <w:rsid w:val="006E42B9"/>
    <w:rsid w:val="006E4612"/>
    <w:rsid w:val="006E6AF8"/>
    <w:rsid w:val="006F0432"/>
    <w:rsid w:val="006F1788"/>
    <w:rsid w:val="006F4277"/>
    <w:rsid w:val="006F4359"/>
    <w:rsid w:val="006F4567"/>
    <w:rsid w:val="006F522B"/>
    <w:rsid w:val="006F60C9"/>
    <w:rsid w:val="007004D1"/>
    <w:rsid w:val="007021D5"/>
    <w:rsid w:val="00702EDA"/>
    <w:rsid w:val="00711B77"/>
    <w:rsid w:val="00715A2A"/>
    <w:rsid w:val="00716949"/>
    <w:rsid w:val="00717E5F"/>
    <w:rsid w:val="00721904"/>
    <w:rsid w:val="00721A82"/>
    <w:rsid w:val="00724D1C"/>
    <w:rsid w:val="00727E5A"/>
    <w:rsid w:val="007315E0"/>
    <w:rsid w:val="00732B78"/>
    <w:rsid w:val="00732FB5"/>
    <w:rsid w:val="00733EC5"/>
    <w:rsid w:val="00735737"/>
    <w:rsid w:val="00735F6C"/>
    <w:rsid w:val="00740332"/>
    <w:rsid w:val="007424F1"/>
    <w:rsid w:val="00746946"/>
    <w:rsid w:val="00746F8A"/>
    <w:rsid w:val="00750336"/>
    <w:rsid w:val="007511D0"/>
    <w:rsid w:val="00760FF2"/>
    <w:rsid w:val="00764B10"/>
    <w:rsid w:val="0076701F"/>
    <w:rsid w:val="007749B6"/>
    <w:rsid w:val="00774A0E"/>
    <w:rsid w:val="00780644"/>
    <w:rsid w:val="0078694D"/>
    <w:rsid w:val="00787019"/>
    <w:rsid w:val="00791683"/>
    <w:rsid w:val="00792BF5"/>
    <w:rsid w:val="00794D04"/>
    <w:rsid w:val="007970B1"/>
    <w:rsid w:val="007A1675"/>
    <w:rsid w:val="007A2C9D"/>
    <w:rsid w:val="007A5253"/>
    <w:rsid w:val="007A72F1"/>
    <w:rsid w:val="007B1E78"/>
    <w:rsid w:val="007B4721"/>
    <w:rsid w:val="007B4C9C"/>
    <w:rsid w:val="007B652A"/>
    <w:rsid w:val="007C5DC2"/>
    <w:rsid w:val="007C6870"/>
    <w:rsid w:val="007D117B"/>
    <w:rsid w:val="007D2025"/>
    <w:rsid w:val="007D39B7"/>
    <w:rsid w:val="007D5692"/>
    <w:rsid w:val="007E23FC"/>
    <w:rsid w:val="007E2674"/>
    <w:rsid w:val="007E2D27"/>
    <w:rsid w:val="007E4C62"/>
    <w:rsid w:val="007E62B6"/>
    <w:rsid w:val="007E72C8"/>
    <w:rsid w:val="007F19D0"/>
    <w:rsid w:val="007F3C64"/>
    <w:rsid w:val="007F4BC7"/>
    <w:rsid w:val="007F644E"/>
    <w:rsid w:val="008003FC"/>
    <w:rsid w:val="008032DE"/>
    <w:rsid w:val="0080474B"/>
    <w:rsid w:val="0080603B"/>
    <w:rsid w:val="0080669A"/>
    <w:rsid w:val="0081086F"/>
    <w:rsid w:val="00815961"/>
    <w:rsid w:val="008162E4"/>
    <w:rsid w:val="00816573"/>
    <w:rsid w:val="0082099F"/>
    <w:rsid w:val="00821506"/>
    <w:rsid w:val="0082594F"/>
    <w:rsid w:val="0082667C"/>
    <w:rsid w:val="00826892"/>
    <w:rsid w:val="008268C1"/>
    <w:rsid w:val="00826CD4"/>
    <w:rsid w:val="00830620"/>
    <w:rsid w:val="00833AD0"/>
    <w:rsid w:val="008356DD"/>
    <w:rsid w:val="0083792A"/>
    <w:rsid w:val="00840400"/>
    <w:rsid w:val="00844C70"/>
    <w:rsid w:val="008460A0"/>
    <w:rsid w:val="00851F1D"/>
    <w:rsid w:val="00856E10"/>
    <w:rsid w:val="008652A2"/>
    <w:rsid w:val="00870F5F"/>
    <w:rsid w:val="008729C2"/>
    <w:rsid w:val="00873A61"/>
    <w:rsid w:val="00873E91"/>
    <w:rsid w:val="00874A3A"/>
    <w:rsid w:val="008767B7"/>
    <w:rsid w:val="00877805"/>
    <w:rsid w:val="0088156D"/>
    <w:rsid w:val="0088562E"/>
    <w:rsid w:val="00886905"/>
    <w:rsid w:val="0089016F"/>
    <w:rsid w:val="00891E51"/>
    <w:rsid w:val="008948D2"/>
    <w:rsid w:val="00895B06"/>
    <w:rsid w:val="00896F28"/>
    <w:rsid w:val="008A70B7"/>
    <w:rsid w:val="008B1EF1"/>
    <w:rsid w:val="008B5BE6"/>
    <w:rsid w:val="008B63E6"/>
    <w:rsid w:val="008B6E51"/>
    <w:rsid w:val="008C065D"/>
    <w:rsid w:val="008C396B"/>
    <w:rsid w:val="008C7C87"/>
    <w:rsid w:val="008C7E0E"/>
    <w:rsid w:val="008D0384"/>
    <w:rsid w:val="008D0E44"/>
    <w:rsid w:val="008D0E89"/>
    <w:rsid w:val="008D1AF7"/>
    <w:rsid w:val="008D1BBC"/>
    <w:rsid w:val="008E1171"/>
    <w:rsid w:val="008E28BC"/>
    <w:rsid w:val="008E294D"/>
    <w:rsid w:val="008E5ACD"/>
    <w:rsid w:val="008E5B1C"/>
    <w:rsid w:val="008E7A98"/>
    <w:rsid w:val="008E7D4D"/>
    <w:rsid w:val="008F65EB"/>
    <w:rsid w:val="008F7FE8"/>
    <w:rsid w:val="009003F4"/>
    <w:rsid w:val="00914CA1"/>
    <w:rsid w:val="00915724"/>
    <w:rsid w:val="00916E79"/>
    <w:rsid w:val="009201CF"/>
    <w:rsid w:val="0092125F"/>
    <w:rsid w:val="009304D1"/>
    <w:rsid w:val="00935B37"/>
    <w:rsid w:val="00937910"/>
    <w:rsid w:val="00940110"/>
    <w:rsid w:val="00940CA3"/>
    <w:rsid w:val="00941E72"/>
    <w:rsid w:val="00946773"/>
    <w:rsid w:val="00946F70"/>
    <w:rsid w:val="00962763"/>
    <w:rsid w:val="009641CA"/>
    <w:rsid w:val="009642C4"/>
    <w:rsid w:val="009673BA"/>
    <w:rsid w:val="0097138E"/>
    <w:rsid w:val="00975F8A"/>
    <w:rsid w:val="00981FBC"/>
    <w:rsid w:val="009826D1"/>
    <w:rsid w:val="00991704"/>
    <w:rsid w:val="00994282"/>
    <w:rsid w:val="00995540"/>
    <w:rsid w:val="00996609"/>
    <w:rsid w:val="009975B5"/>
    <w:rsid w:val="009A1598"/>
    <w:rsid w:val="009A1EC4"/>
    <w:rsid w:val="009A4D31"/>
    <w:rsid w:val="009A6604"/>
    <w:rsid w:val="009A7C5C"/>
    <w:rsid w:val="009B07F5"/>
    <w:rsid w:val="009B2301"/>
    <w:rsid w:val="009B3AF6"/>
    <w:rsid w:val="009B50C6"/>
    <w:rsid w:val="009B51A0"/>
    <w:rsid w:val="009B54A8"/>
    <w:rsid w:val="009B5DD8"/>
    <w:rsid w:val="009C003E"/>
    <w:rsid w:val="009C3796"/>
    <w:rsid w:val="009C4801"/>
    <w:rsid w:val="009C4913"/>
    <w:rsid w:val="009C57E8"/>
    <w:rsid w:val="009C6875"/>
    <w:rsid w:val="009C6A86"/>
    <w:rsid w:val="009D1623"/>
    <w:rsid w:val="009D2D7E"/>
    <w:rsid w:val="009D7C0D"/>
    <w:rsid w:val="009D7DE1"/>
    <w:rsid w:val="009E0EF9"/>
    <w:rsid w:val="009E1213"/>
    <w:rsid w:val="009E1571"/>
    <w:rsid w:val="009E5678"/>
    <w:rsid w:val="009E7745"/>
    <w:rsid w:val="009F0757"/>
    <w:rsid w:val="009F2C6B"/>
    <w:rsid w:val="009F4DAC"/>
    <w:rsid w:val="009F5E24"/>
    <w:rsid w:val="00A01E06"/>
    <w:rsid w:val="00A033C7"/>
    <w:rsid w:val="00A06CA2"/>
    <w:rsid w:val="00A113F0"/>
    <w:rsid w:val="00A1474B"/>
    <w:rsid w:val="00A156A6"/>
    <w:rsid w:val="00A171EF"/>
    <w:rsid w:val="00A21DA8"/>
    <w:rsid w:val="00A23A71"/>
    <w:rsid w:val="00A2559B"/>
    <w:rsid w:val="00A3232D"/>
    <w:rsid w:val="00A32A8B"/>
    <w:rsid w:val="00A3334B"/>
    <w:rsid w:val="00A34CB7"/>
    <w:rsid w:val="00A36E20"/>
    <w:rsid w:val="00A37337"/>
    <w:rsid w:val="00A413AB"/>
    <w:rsid w:val="00A442D8"/>
    <w:rsid w:val="00A4502D"/>
    <w:rsid w:val="00A45F35"/>
    <w:rsid w:val="00A467A9"/>
    <w:rsid w:val="00A47473"/>
    <w:rsid w:val="00A5125D"/>
    <w:rsid w:val="00A612A4"/>
    <w:rsid w:val="00A62D02"/>
    <w:rsid w:val="00A7003B"/>
    <w:rsid w:val="00A71237"/>
    <w:rsid w:val="00A71C53"/>
    <w:rsid w:val="00A75ADB"/>
    <w:rsid w:val="00A8318C"/>
    <w:rsid w:val="00A840E7"/>
    <w:rsid w:val="00A847CF"/>
    <w:rsid w:val="00A85273"/>
    <w:rsid w:val="00A90FA4"/>
    <w:rsid w:val="00A92B13"/>
    <w:rsid w:val="00A93359"/>
    <w:rsid w:val="00A947EB"/>
    <w:rsid w:val="00A960B8"/>
    <w:rsid w:val="00AA2512"/>
    <w:rsid w:val="00AA2A63"/>
    <w:rsid w:val="00AA2F65"/>
    <w:rsid w:val="00AA3D34"/>
    <w:rsid w:val="00AA4B55"/>
    <w:rsid w:val="00AA4F5E"/>
    <w:rsid w:val="00AA6F1D"/>
    <w:rsid w:val="00AB0D04"/>
    <w:rsid w:val="00AB1B9E"/>
    <w:rsid w:val="00AB296B"/>
    <w:rsid w:val="00AB65C3"/>
    <w:rsid w:val="00AC1B8F"/>
    <w:rsid w:val="00AC2800"/>
    <w:rsid w:val="00AC3183"/>
    <w:rsid w:val="00AC3B20"/>
    <w:rsid w:val="00AC72A8"/>
    <w:rsid w:val="00AC7F0B"/>
    <w:rsid w:val="00AD5A15"/>
    <w:rsid w:val="00AD5CAC"/>
    <w:rsid w:val="00AE39A2"/>
    <w:rsid w:val="00AE39A3"/>
    <w:rsid w:val="00AE3E40"/>
    <w:rsid w:val="00AE4C9B"/>
    <w:rsid w:val="00AE62A7"/>
    <w:rsid w:val="00AE637F"/>
    <w:rsid w:val="00AF6D12"/>
    <w:rsid w:val="00B01120"/>
    <w:rsid w:val="00B04ADE"/>
    <w:rsid w:val="00B06141"/>
    <w:rsid w:val="00B07667"/>
    <w:rsid w:val="00B0770C"/>
    <w:rsid w:val="00B10029"/>
    <w:rsid w:val="00B1398E"/>
    <w:rsid w:val="00B157BB"/>
    <w:rsid w:val="00B22FEE"/>
    <w:rsid w:val="00B23D35"/>
    <w:rsid w:val="00B24F00"/>
    <w:rsid w:val="00B276AC"/>
    <w:rsid w:val="00B32015"/>
    <w:rsid w:val="00B33481"/>
    <w:rsid w:val="00B33579"/>
    <w:rsid w:val="00B33B3F"/>
    <w:rsid w:val="00B44053"/>
    <w:rsid w:val="00B46D21"/>
    <w:rsid w:val="00B46D97"/>
    <w:rsid w:val="00B47DB9"/>
    <w:rsid w:val="00B54742"/>
    <w:rsid w:val="00B63146"/>
    <w:rsid w:val="00B63BFE"/>
    <w:rsid w:val="00B67A33"/>
    <w:rsid w:val="00B71834"/>
    <w:rsid w:val="00B71958"/>
    <w:rsid w:val="00B71AF1"/>
    <w:rsid w:val="00B77495"/>
    <w:rsid w:val="00B8202A"/>
    <w:rsid w:val="00B857F0"/>
    <w:rsid w:val="00B86796"/>
    <w:rsid w:val="00B9198D"/>
    <w:rsid w:val="00B91F75"/>
    <w:rsid w:val="00B96878"/>
    <w:rsid w:val="00BA0406"/>
    <w:rsid w:val="00BA550A"/>
    <w:rsid w:val="00BA58CE"/>
    <w:rsid w:val="00BA66BF"/>
    <w:rsid w:val="00BA7022"/>
    <w:rsid w:val="00BA78E7"/>
    <w:rsid w:val="00BA7E00"/>
    <w:rsid w:val="00BB0457"/>
    <w:rsid w:val="00BB22A6"/>
    <w:rsid w:val="00BB389D"/>
    <w:rsid w:val="00BB698E"/>
    <w:rsid w:val="00BB6D05"/>
    <w:rsid w:val="00BC1561"/>
    <w:rsid w:val="00BC233D"/>
    <w:rsid w:val="00BC43C3"/>
    <w:rsid w:val="00BC647A"/>
    <w:rsid w:val="00BC6785"/>
    <w:rsid w:val="00BD173B"/>
    <w:rsid w:val="00BD2130"/>
    <w:rsid w:val="00BD5854"/>
    <w:rsid w:val="00BD6E8C"/>
    <w:rsid w:val="00BD72D1"/>
    <w:rsid w:val="00BE2421"/>
    <w:rsid w:val="00BE250F"/>
    <w:rsid w:val="00BE332B"/>
    <w:rsid w:val="00BE3F18"/>
    <w:rsid w:val="00BE59D9"/>
    <w:rsid w:val="00BE5B1D"/>
    <w:rsid w:val="00BF4B8D"/>
    <w:rsid w:val="00BF50F2"/>
    <w:rsid w:val="00BF7728"/>
    <w:rsid w:val="00C0088F"/>
    <w:rsid w:val="00C016A5"/>
    <w:rsid w:val="00C027D4"/>
    <w:rsid w:val="00C05285"/>
    <w:rsid w:val="00C07A6E"/>
    <w:rsid w:val="00C10711"/>
    <w:rsid w:val="00C10729"/>
    <w:rsid w:val="00C11ADC"/>
    <w:rsid w:val="00C126DF"/>
    <w:rsid w:val="00C13363"/>
    <w:rsid w:val="00C153A7"/>
    <w:rsid w:val="00C1598C"/>
    <w:rsid w:val="00C224FB"/>
    <w:rsid w:val="00C2268A"/>
    <w:rsid w:val="00C30E1D"/>
    <w:rsid w:val="00C362DD"/>
    <w:rsid w:val="00C40FFC"/>
    <w:rsid w:val="00C4750B"/>
    <w:rsid w:val="00C50E83"/>
    <w:rsid w:val="00C51A0B"/>
    <w:rsid w:val="00C52491"/>
    <w:rsid w:val="00C5388B"/>
    <w:rsid w:val="00C55066"/>
    <w:rsid w:val="00C57CAF"/>
    <w:rsid w:val="00C60F7C"/>
    <w:rsid w:val="00C627E9"/>
    <w:rsid w:val="00C62A26"/>
    <w:rsid w:val="00C64526"/>
    <w:rsid w:val="00C718B1"/>
    <w:rsid w:val="00C7340F"/>
    <w:rsid w:val="00C7551D"/>
    <w:rsid w:val="00C75AAD"/>
    <w:rsid w:val="00C76BC8"/>
    <w:rsid w:val="00C77C98"/>
    <w:rsid w:val="00C83C96"/>
    <w:rsid w:val="00C83DEB"/>
    <w:rsid w:val="00C87D60"/>
    <w:rsid w:val="00C90DB6"/>
    <w:rsid w:val="00C91599"/>
    <w:rsid w:val="00C95111"/>
    <w:rsid w:val="00C95E4E"/>
    <w:rsid w:val="00C97A72"/>
    <w:rsid w:val="00CA2239"/>
    <w:rsid w:val="00CA3360"/>
    <w:rsid w:val="00CA51D1"/>
    <w:rsid w:val="00CA7ED1"/>
    <w:rsid w:val="00CB021E"/>
    <w:rsid w:val="00CB2200"/>
    <w:rsid w:val="00CB2936"/>
    <w:rsid w:val="00CB32AA"/>
    <w:rsid w:val="00CB39C5"/>
    <w:rsid w:val="00CB65B2"/>
    <w:rsid w:val="00CB7039"/>
    <w:rsid w:val="00CC5212"/>
    <w:rsid w:val="00CD45D3"/>
    <w:rsid w:val="00CE0670"/>
    <w:rsid w:val="00CE5294"/>
    <w:rsid w:val="00CF130D"/>
    <w:rsid w:val="00CF1CA7"/>
    <w:rsid w:val="00CF1D8D"/>
    <w:rsid w:val="00CF23BD"/>
    <w:rsid w:val="00CF4952"/>
    <w:rsid w:val="00D01A3B"/>
    <w:rsid w:val="00D027DE"/>
    <w:rsid w:val="00D056A7"/>
    <w:rsid w:val="00D05AB2"/>
    <w:rsid w:val="00D05BE8"/>
    <w:rsid w:val="00D07B6E"/>
    <w:rsid w:val="00D105F2"/>
    <w:rsid w:val="00D11991"/>
    <w:rsid w:val="00D12A51"/>
    <w:rsid w:val="00D16A3D"/>
    <w:rsid w:val="00D17A82"/>
    <w:rsid w:val="00D2008C"/>
    <w:rsid w:val="00D23F4B"/>
    <w:rsid w:val="00D27DD2"/>
    <w:rsid w:val="00D300D0"/>
    <w:rsid w:val="00D318B5"/>
    <w:rsid w:val="00D35C49"/>
    <w:rsid w:val="00D4063F"/>
    <w:rsid w:val="00D4080C"/>
    <w:rsid w:val="00D40C1F"/>
    <w:rsid w:val="00D45DBE"/>
    <w:rsid w:val="00D51DD0"/>
    <w:rsid w:val="00D54253"/>
    <w:rsid w:val="00D549A8"/>
    <w:rsid w:val="00D601E0"/>
    <w:rsid w:val="00D7565D"/>
    <w:rsid w:val="00D83846"/>
    <w:rsid w:val="00D841B5"/>
    <w:rsid w:val="00D845BA"/>
    <w:rsid w:val="00D85A8E"/>
    <w:rsid w:val="00D86654"/>
    <w:rsid w:val="00D86B3C"/>
    <w:rsid w:val="00D922AC"/>
    <w:rsid w:val="00D9252E"/>
    <w:rsid w:val="00D94146"/>
    <w:rsid w:val="00DA1B5A"/>
    <w:rsid w:val="00DB038E"/>
    <w:rsid w:val="00DB39E9"/>
    <w:rsid w:val="00DB592A"/>
    <w:rsid w:val="00DB5E1C"/>
    <w:rsid w:val="00DB6115"/>
    <w:rsid w:val="00DB6C0D"/>
    <w:rsid w:val="00DC0BA6"/>
    <w:rsid w:val="00DC2E78"/>
    <w:rsid w:val="00DC32FA"/>
    <w:rsid w:val="00DC34A4"/>
    <w:rsid w:val="00DC3BC6"/>
    <w:rsid w:val="00DC3FC8"/>
    <w:rsid w:val="00DD43C8"/>
    <w:rsid w:val="00DD526F"/>
    <w:rsid w:val="00DD5792"/>
    <w:rsid w:val="00DD5B67"/>
    <w:rsid w:val="00DD63AA"/>
    <w:rsid w:val="00DD6880"/>
    <w:rsid w:val="00DE4F52"/>
    <w:rsid w:val="00DE7059"/>
    <w:rsid w:val="00DF00AE"/>
    <w:rsid w:val="00DF4627"/>
    <w:rsid w:val="00DF4E09"/>
    <w:rsid w:val="00DF671D"/>
    <w:rsid w:val="00DF77E5"/>
    <w:rsid w:val="00E0083B"/>
    <w:rsid w:val="00E02E94"/>
    <w:rsid w:val="00E0400E"/>
    <w:rsid w:val="00E0563F"/>
    <w:rsid w:val="00E061F9"/>
    <w:rsid w:val="00E077BF"/>
    <w:rsid w:val="00E105F4"/>
    <w:rsid w:val="00E179F9"/>
    <w:rsid w:val="00E212DF"/>
    <w:rsid w:val="00E2239C"/>
    <w:rsid w:val="00E22A97"/>
    <w:rsid w:val="00E22E0B"/>
    <w:rsid w:val="00E251D6"/>
    <w:rsid w:val="00E37D3D"/>
    <w:rsid w:val="00E4114A"/>
    <w:rsid w:val="00E42EB2"/>
    <w:rsid w:val="00E44CE0"/>
    <w:rsid w:val="00E4610A"/>
    <w:rsid w:val="00E4642F"/>
    <w:rsid w:val="00E5043B"/>
    <w:rsid w:val="00E507A1"/>
    <w:rsid w:val="00E52B58"/>
    <w:rsid w:val="00E5330A"/>
    <w:rsid w:val="00E53BE6"/>
    <w:rsid w:val="00E54605"/>
    <w:rsid w:val="00E56595"/>
    <w:rsid w:val="00E62F93"/>
    <w:rsid w:val="00E67229"/>
    <w:rsid w:val="00E676A4"/>
    <w:rsid w:val="00E743A5"/>
    <w:rsid w:val="00E75293"/>
    <w:rsid w:val="00E80B48"/>
    <w:rsid w:val="00E80DA4"/>
    <w:rsid w:val="00E81534"/>
    <w:rsid w:val="00E90532"/>
    <w:rsid w:val="00E90673"/>
    <w:rsid w:val="00E90DE5"/>
    <w:rsid w:val="00E94127"/>
    <w:rsid w:val="00E96714"/>
    <w:rsid w:val="00E97600"/>
    <w:rsid w:val="00EA0D05"/>
    <w:rsid w:val="00EA23C2"/>
    <w:rsid w:val="00EA4FCE"/>
    <w:rsid w:val="00EB195B"/>
    <w:rsid w:val="00EB63AF"/>
    <w:rsid w:val="00EB738B"/>
    <w:rsid w:val="00EC05FC"/>
    <w:rsid w:val="00EC0AF5"/>
    <w:rsid w:val="00EC3FBC"/>
    <w:rsid w:val="00EC4812"/>
    <w:rsid w:val="00EC5AAA"/>
    <w:rsid w:val="00ED2C8A"/>
    <w:rsid w:val="00ED7594"/>
    <w:rsid w:val="00EE5FC0"/>
    <w:rsid w:val="00EF09B1"/>
    <w:rsid w:val="00EF2C96"/>
    <w:rsid w:val="00EF5BFF"/>
    <w:rsid w:val="00F02B03"/>
    <w:rsid w:val="00F1169F"/>
    <w:rsid w:val="00F11904"/>
    <w:rsid w:val="00F14765"/>
    <w:rsid w:val="00F165F8"/>
    <w:rsid w:val="00F177AD"/>
    <w:rsid w:val="00F2150D"/>
    <w:rsid w:val="00F22D29"/>
    <w:rsid w:val="00F2497B"/>
    <w:rsid w:val="00F30315"/>
    <w:rsid w:val="00F363B3"/>
    <w:rsid w:val="00F403D9"/>
    <w:rsid w:val="00F41705"/>
    <w:rsid w:val="00F445A6"/>
    <w:rsid w:val="00F44CE6"/>
    <w:rsid w:val="00F46E33"/>
    <w:rsid w:val="00F50BC2"/>
    <w:rsid w:val="00F51217"/>
    <w:rsid w:val="00F526EF"/>
    <w:rsid w:val="00F53CEE"/>
    <w:rsid w:val="00F605F3"/>
    <w:rsid w:val="00F62280"/>
    <w:rsid w:val="00F62F4C"/>
    <w:rsid w:val="00F67610"/>
    <w:rsid w:val="00F701CE"/>
    <w:rsid w:val="00F70E51"/>
    <w:rsid w:val="00F71543"/>
    <w:rsid w:val="00F71C83"/>
    <w:rsid w:val="00F74D36"/>
    <w:rsid w:val="00F74E42"/>
    <w:rsid w:val="00F759FA"/>
    <w:rsid w:val="00F81080"/>
    <w:rsid w:val="00F9368D"/>
    <w:rsid w:val="00F95CC2"/>
    <w:rsid w:val="00F96328"/>
    <w:rsid w:val="00F975F4"/>
    <w:rsid w:val="00F9766A"/>
    <w:rsid w:val="00F97AFF"/>
    <w:rsid w:val="00F97B18"/>
    <w:rsid w:val="00FA5AD9"/>
    <w:rsid w:val="00FB1854"/>
    <w:rsid w:val="00FB270F"/>
    <w:rsid w:val="00FB36AC"/>
    <w:rsid w:val="00FC1C83"/>
    <w:rsid w:val="00FC361E"/>
    <w:rsid w:val="00FC3BA5"/>
    <w:rsid w:val="00FC751F"/>
    <w:rsid w:val="00FD055D"/>
    <w:rsid w:val="00FD19D6"/>
    <w:rsid w:val="00FD599D"/>
    <w:rsid w:val="00FE196C"/>
    <w:rsid w:val="00FF17EA"/>
    <w:rsid w:val="00FF22E0"/>
    <w:rsid w:val="00FF51E8"/>
    <w:rsid w:val="00FF6621"/>
    <w:rsid w:val="00FF6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6D240E"/>
  <w15:docId w15:val="{1E71426E-76CF-4888-B1D7-5494B05BE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52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6FAB"/>
    <w:pPr>
      <w:ind w:left="720"/>
      <w:contextualSpacing/>
    </w:pPr>
  </w:style>
  <w:style w:type="table" w:styleId="TableGrid">
    <w:name w:val="Table Grid"/>
    <w:basedOn w:val="TableNormal"/>
    <w:uiPriority w:val="59"/>
    <w:rsid w:val="006D4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6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3AF"/>
  </w:style>
  <w:style w:type="paragraph" w:styleId="Footer">
    <w:name w:val="footer"/>
    <w:basedOn w:val="Normal"/>
    <w:link w:val="FooterChar"/>
    <w:uiPriority w:val="99"/>
    <w:unhideWhenUsed/>
    <w:rsid w:val="00EB6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3AF"/>
  </w:style>
  <w:style w:type="character" w:customStyle="1" w:styleId="Heading1Char">
    <w:name w:val="Heading 1 Char"/>
    <w:basedOn w:val="DefaultParagraphFont"/>
    <w:link w:val="Heading1"/>
    <w:uiPriority w:val="9"/>
    <w:rsid w:val="007B652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B652A"/>
    <w:pPr>
      <w:spacing w:line="259" w:lineRule="auto"/>
      <w:outlineLvl w:val="9"/>
    </w:pPr>
  </w:style>
  <w:style w:type="paragraph" w:styleId="BalloonText">
    <w:name w:val="Balloon Text"/>
    <w:basedOn w:val="Normal"/>
    <w:link w:val="BalloonTextChar"/>
    <w:uiPriority w:val="99"/>
    <w:semiHidden/>
    <w:unhideWhenUsed/>
    <w:rsid w:val="00E46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42F"/>
    <w:rPr>
      <w:rFonts w:ascii="Segoe UI" w:hAnsi="Segoe UI" w:cs="Segoe UI"/>
      <w:sz w:val="18"/>
      <w:szCs w:val="18"/>
    </w:rPr>
  </w:style>
  <w:style w:type="character" w:styleId="Hyperlink">
    <w:name w:val="Hyperlink"/>
    <w:basedOn w:val="DefaultParagraphFont"/>
    <w:uiPriority w:val="99"/>
    <w:unhideWhenUsed/>
    <w:rsid w:val="00E90673"/>
    <w:rPr>
      <w:color w:val="0000FF" w:themeColor="hyperlink"/>
      <w:u w:val="single"/>
    </w:rPr>
  </w:style>
  <w:style w:type="character" w:styleId="UnresolvedMention">
    <w:name w:val="Unresolved Mention"/>
    <w:basedOn w:val="DefaultParagraphFont"/>
    <w:uiPriority w:val="99"/>
    <w:semiHidden/>
    <w:unhideWhenUsed/>
    <w:rsid w:val="00E906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624">
      <w:bodyDiv w:val="1"/>
      <w:marLeft w:val="0"/>
      <w:marRight w:val="0"/>
      <w:marTop w:val="0"/>
      <w:marBottom w:val="0"/>
      <w:divBdr>
        <w:top w:val="none" w:sz="0" w:space="0" w:color="auto"/>
        <w:left w:val="none" w:sz="0" w:space="0" w:color="auto"/>
        <w:bottom w:val="none" w:sz="0" w:space="0" w:color="auto"/>
        <w:right w:val="none" w:sz="0" w:space="0" w:color="auto"/>
      </w:divBdr>
    </w:div>
    <w:div w:id="8409662">
      <w:bodyDiv w:val="1"/>
      <w:marLeft w:val="0"/>
      <w:marRight w:val="0"/>
      <w:marTop w:val="0"/>
      <w:marBottom w:val="0"/>
      <w:divBdr>
        <w:top w:val="none" w:sz="0" w:space="0" w:color="auto"/>
        <w:left w:val="none" w:sz="0" w:space="0" w:color="auto"/>
        <w:bottom w:val="none" w:sz="0" w:space="0" w:color="auto"/>
        <w:right w:val="none" w:sz="0" w:space="0" w:color="auto"/>
      </w:divBdr>
    </w:div>
    <w:div w:id="83965899">
      <w:bodyDiv w:val="1"/>
      <w:marLeft w:val="0"/>
      <w:marRight w:val="0"/>
      <w:marTop w:val="0"/>
      <w:marBottom w:val="0"/>
      <w:divBdr>
        <w:top w:val="none" w:sz="0" w:space="0" w:color="auto"/>
        <w:left w:val="none" w:sz="0" w:space="0" w:color="auto"/>
        <w:bottom w:val="none" w:sz="0" w:space="0" w:color="auto"/>
        <w:right w:val="none" w:sz="0" w:space="0" w:color="auto"/>
      </w:divBdr>
    </w:div>
    <w:div w:id="93134526">
      <w:bodyDiv w:val="1"/>
      <w:marLeft w:val="0"/>
      <w:marRight w:val="0"/>
      <w:marTop w:val="0"/>
      <w:marBottom w:val="0"/>
      <w:divBdr>
        <w:top w:val="none" w:sz="0" w:space="0" w:color="auto"/>
        <w:left w:val="none" w:sz="0" w:space="0" w:color="auto"/>
        <w:bottom w:val="none" w:sz="0" w:space="0" w:color="auto"/>
        <w:right w:val="none" w:sz="0" w:space="0" w:color="auto"/>
      </w:divBdr>
    </w:div>
    <w:div w:id="94568689">
      <w:bodyDiv w:val="1"/>
      <w:marLeft w:val="0"/>
      <w:marRight w:val="0"/>
      <w:marTop w:val="0"/>
      <w:marBottom w:val="0"/>
      <w:divBdr>
        <w:top w:val="none" w:sz="0" w:space="0" w:color="auto"/>
        <w:left w:val="none" w:sz="0" w:space="0" w:color="auto"/>
        <w:bottom w:val="none" w:sz="0" w:space="0" w:color="auto"/>
        <w:right w:val="none" w:sz="0" w:space="0" w:color="auto"/>
      </w:divBdr>
    </w:div>
    <w:div w:id="106699939">
      <w:bodyDiv w:val="1"/>
      <w:marLeft w:val="0"/>
      <w:marRight w:val="0"/>
      <w:marTop w:val="0"/>
      <w:marBottom w:val="0"/>
      <w:divBdr>
        <w:top w:val="none" w:sz="0" w:space="0" w:color="auto"/>
        <w:left w:val="none" w:sz="0" w:space="0" w:color="auto"/>
        <w:bottom w:val="none" w:sz="0" w:space="0" w:color="auto"/>
        <w:right w:val="none" w:sz="0" w:space="0" w:color="auto"/>
      </w:divBdr>
    </w:div>
    <w:div w:id="124786277">
      <w:bodyDiv w:val="1"/>
      <w:marLeft w:val="0"/>
      <w:marRight w:val="0"/>
      <w:marTop w:val="0"/>
      <w:marBottom w:val="0"/>
      <w:divBdr>
        <w:top w:val="none" w:sz="0" w:space="0" w:color="auto"/>
        <w:left w:val="none" w:sz="0" w:space="0" w:color="auto"/>
        <w:bottom w:val="none" w:sz="0" w:space="0" w:color="auto"/>
        <w:right w:val="none" w:sz="0" w:space="0" w:color="auto"/>
      </w:divBdr>
    </w:div>
    <w:div w:id="198012435">
      <w:bodyDiv w:val="1"/>
      <w:marLeft w:val="0"/>
      <w:marRight w:val="0"/>
      <w:marTop w:val="0"/>
      <w:marBottom w:val="0"/>
      <w:divBdr>
        <w:top w:val="none" w:sz="0" w:space="0" w:color="auto"/>
        <w:left w:val="none" w:sz="0" w:space="0" w:color="auto"/>
        <w:bottom w:val="none" w:sz="0" w:space="0" w:color="auto"/>
        <w:right w:val="none" w:sz="0" w:space="0" w:color="auto"/>
      </w:divBdr>
    </w:div>
    <w:div w:id="243540654">
      <w:bodyDiv w:val="1"/>
      <w:marLeft w:val="0"/>
      <w:marRight w:val="0"/>
      <w:marTop w:val="0"/>
      <w:marBottom w:val="0"/>
      <w:divBdr>
        <w:top w:val="none" w:sz="0" w:space="0" w:color="auto"/>
        <w:left w:val="none" w:sz="0" w:space="0" w:color="auto"/>
        <w:bottom w:val="none" w:sz="0" w:space="0" w:color="auto"/>
        <w:right w:val="none" w:sz="0" w:space="0" w:color="auto"/>
      </w:divBdr>
    </w:div>
    <w:div w:id="272790466">
      <w:bodyDiv w:val="1"/>
      <w:marLeft w:val="0"/>
      <w:marRight w:val="0"/>
      <w:marTop w:val="0"/>
      <w:marBottom w:val="0"/>
      <w:divBdr>
        <w:top w:val="none" w:sz="0" w:space="0" w:color="auto"/>
        <w:left w:val="none" w:sz="0" w:space="0" w:color="auto"/>
        <w:bottom w:val="none" w:sz="0" w:space="0" w:color="auto"/>
        <w:right w:val="none" w:sz="0" w:space="0" w:color="auto"/>
      </w:divBdr>
    </w:div>
    <w:div w:id="305625194">
      <w:bodyDiv w:val="1"/>
      <w:marLeft w:val="0"/>
      <w:marRight w:val="0"/>
      <w:marTop w:val="0"/>
      <w:marBottom w:val="0"/>
      <w:divBdr>
        <w:top w:val="none" w:sz="0" w:space="0" w:color="auto"/>
        <w:left w:val="none" w:sz="0" w:space="0" w:color="auto"/>
        <w:bottom w:val="none" w:sz="0" w:space="0" w:color="auto"/>
        <w:right w:val="none" w:sz="0" w:space="0" w:color="auto"/>
      </w:divBdr>
    </w:div>
    <w:div w:id="307824760">
      <w:bodyDiv w:val="1"/>
      <w:marLeft w:val="0"/>
      <w:marRight w:val="0"/>
      <w:marTop w:val="0"/>
      <w:marBottom w:val="0"/>
      <w:divBdr>
        <w:top w:val="none" w:sz="0" w:space="0" w:color="auto"/>
        <w:left w:val="none" w:sz="0" w:space="0" w:color="auto"/>
        <w:bottom w:val="none" w:sz="0" w:space="0" w:color="auto"/>
        <w:right w:val="none" w:sz="0" w:space="0" w:color="auto"/>
      </w:divBdr>
    </w:div>
    <w:div w:id="349919498">
      <w:bodyDiv w:val="1"/>
      <w:marLeft w:val="0"/>
      <w:marRight w:val="0"/>
      <w:marTop w:val="0"/>
      <w:marBottom w:val="0"/>
      <w:divBdr>
        <w:top w:val="none" w:sz="0" w:space="0" w:color="auto"/>
        <w:left w:val="none" w:sz="0" w:space="0" w:color="auto"/>
        <w:bottom w:val="none" w:sz="0" w:space="0" w:color="auto"/>
        <w:right w:val="none" w:sz="0" w:space="0" w:color="auto"/>
      </w:divBdr>
    </w:div>
    <w:div w:id="401417725">
      <w:bodyDiv w:val="1"/>
      <w:marLeft w:val="0"/>
      <w:marRight w:val="0"/>
      <w:marTop w:val="0"/>
      <w:marBottom w:val="0"/>
      <w:divBdr>
        <w:top w:val="none" w:sz="0" w:space="0" w:color="auto"/>
        <w:left w:val="none" w:sz="0" w:space="0" w:color="auto"/>
        <w:bottom w:val="none" w:sz="0" w:space="0" w:color="auto"/>
        <w:right w:val="none" w:sz="0" w:space="0" w:color="auto"/>
      </w:divBdr>
    </w:div>
    <w:div w:id="471098228">
      <w:bodyDiv w:val="1"/>
      <w:marLeft w:val="0"/>
      <w:marRight w:val="0"/>
      <w:marTop w:val="0"/>
      <w:marBottom w:val="0"/>
      <w:divBdr>
        <w:top w:val="none" w:sz="0" w:space="0" w:color="auto"/>
        <w:left w:val="none" w:sz="0" w:space="0" w:color="auto"/>
        <w:bottom w:val="none" w:sz="0" w:space="0" w:color="auto"/>
        <w:right w:val="none" w:sz="0" w:space="0" w:color="auto"/>
      </w:divBdr>
    </w:div>
    <w:div w:id="483470999">
      <w:bodyDiv w:val="1"/>
      <w:marLeft w:val="0"/>
      <w:marRight w:val="0"/>
      <w:marTop w:val="0"/>
      <w:marBottom w:val="0"/>
      <w:divBdr>
        <w:top w:val="none" w:sz="0" w:space="0" w:color="auto"/>
        <w:left w:val="none" w:sz="0" w:space="0" w:color="auto"/>
        <w:bottom w:val="none" w:sz="0" w:space="0" w:color="auto"/>
        <w:right w:val="none" w:sz="0" w:space="0" w:color="auto"/>
      </w:divBdr>
    </w:div>
    <w:div w:id="494227098">
      <w:bodyDiv w:val="1"/>
      <w:marLeft w:val="0"/>
      <w:marRight w:val="0"/>
      <w:marTop w:val="0"/>
      <w:marBottom w:val="0"/>
      <w:divBdr>
        <w:top w:val="none" w:sz="0" w:space="0" w:color="auto"/>
        <w:left w:val="none" w:sz="0" w:space="0" w:color="auto"/>
        <w:bottom w:val="none" w:sz="0" w:space="0" w:color="auto"/>
        <w:right w:val="none" w:sz="0" w:space="0" w:color="auto"/>
      </w:divBdr>
    </w:div>
    <w:div w:id="499588403">
      <w:bodyDiv w:val="1"/>
      <w:marLeft w:val="0"/>
      <w:marRight w:val="0"/>
      <w:marTop w:val="0"/>
      <w:marBottom w:val="0"/>
      <w:divBdr>
        <w:top w:val="none" w:sz="0" w:space="0" w:color="auto"/>
        <w:left w:val="none" w:sz="0" w:space="0" w:color="auto"/>
        <w:bottom w:val="none" w:sz="0" w:space="0" w:color="auto"/>
        <w:right w:val="none" w:sz="0" w:space="0" w:color="auto"/>
      </w:divBdr>
    </w:div>
    <w:div w:id="526480446">
      <w:bodyDiv w:val="1"/>
      <w:marLeft w:val="0"/>
      <w:marRight w:val="0"/>
      <w:marTop w:val="0"/>
      <w:marBottom w:val="0"/>
      <w:divBdr>
        <w:top w:val="none" w:sz="0" w:space="0" w:color="auto"/>
        <w:left w:val="none" w:sz="0" w:space="0" w:color="auto"/>
        <w:bottom w:val="none" w:sz="0" w:space="0" w:color="auto"/>
        <w:right w:val="none" w:sz="0" w:space="0" w:color="auto"/>
      </w:divBdr>
    </w:div>
    <w:div w:id="558059177">
      <w:bodyDiv w:val="1"/>
      <w:marLeft w:val="0"/>
      <w:marRight w:val="0"/>
      <w:marTop w:val="0"/>
      <w:marBottom w:val="0"/>
      <w:divBdr>
        <w:top w:val="none" w:sz="0" w:space="0" w:color="auto"/>
        <w:left w:val="none" w:sz="0" w:space="0" w:color="auto"/>
        <w:bottom w:val="none" w:sz="0" w:space="0" w:color="auto"/>
        <w:right w:val="none" w:sz="0" w:space="0" w:color="auto"/>
      </w:divBdr>
    </w:div>
    <w:div w:id="569922058">
      <w:bodyDiv w:val="1"/>
      <w:marLeft w:val="0"/>
      <w:marRight w:val="0"/>
      <w:marTop w:val="0"/>
      <w:marBottom w:val="0"/>
      <w:divBdr>
        <w:top w:val="none" w:sz="0" w:space="0" w:color="auto"/>
        <w:left w:val="none" w:sz="0" w:space="0" w:color="auto"/>
        <w:bottom w:val="none" w:sz="0" w:space="0" w:color="auto"/>
        <w:right w:val="none" w:sz="0" w:space="0" w:color="auto"/>
      </w:divBdr>
    </w:div>
    <w:div w:id="575633803">
      <w:bodyDiv w:val="1"/>
      <w:marLeft w:val="0"/>
      <w:marRight w:val="0"/>
      <w:marTop w:val="0"/>
      <w:marBottom w:val="0"/>
      <w:divBdr>
        <w:top w:val="none" w:sz="0" w:space="0" w:color="auto"/>
        <w:left w:val="none" w:sz="0" w:space="0" w:color="auto"/>
        <w:bottom w:val="none" w:sz="0" w:space="0" w:color="auto"/>
        <w:right w:val="none" w:sz="0" w:space="0" w:color="auto"/>
      </w:divBdr>
    </w:div>
    <w:div w:id="580869666">
      <w:bodyDiv w:val="1"/>
      <w:marLeft w:val="0"/>
      <w:marRight w:val="0"/>
      <w:marTop w:val="0"/>
      <w:marBottom w:val="0"/>
      <w:divBdr>
        <w:top w:val="none" w:sz="0" w:space="0" w:color="auto"/>
        <w:left w:val="none" w:sz="0" w:space="0" w:color="auto"/>
        <w:bottom w:val="none" w:sz="0" w:space="0" w:color="auto"/>
        <w:right w:val="none" w:sz="0" w:space="0" w:color="auto"/>
      </w:divBdr>
    </w:div>
    <w:div w:id="645668709">
      <w:bodyDiv w:val="1"/>
      <w:marLeft w:val="0"/>
      <w:marRight w:val="0"/>
      <w:marTop w:val="0"/>
      <w:marBottom w:val="0"/>
      <w:divBdr>
        <w:top w:val="none" w:sz="0" w:space="0" w:color="auto"/>
        <w:left w:val="none" w:sz="0" w:space="0" w:color="auto"/>
        <w:bottom w:val="none" w:sz="0" w:space="0" w:color="auto"/>
        <w:right w:val="none" w:sz="0" w:space="0" w:color="auto"/>
      </w:divBdr>
    </w:div>
    <w:div w:id="714816923">
      <w:bodyDiv w:val="1"/>
      <w:marLeft w:val="0"/>
      <w:marRight w:val="0"/>
      <w:marTop w:val="0"/>
      <w:marBottom w:val="0"/>
      <w:divBdr>
        <w:top w:val="none" w:sz="0" w:space="0" w:color="auto"/>
        <w:left w:val="none" w:sz="0" w:space="0" w:color="auto"/>
        <w:bottom w:val="none" w:sz="0" w:space="0" w:color="auto"/>
        <w:right w:val="none" w:sz="0" w:space="0" w:color="auto"/>
      </w:divBdr>
    </w:div>
    <w:div w:id="717557901">
      <w:bodyDiv w:val="1"/>
      <w:marLeft w:val="0"/>
      <w:marRight w:val="0"/>
      <w:marTop w:val="0"/>
      <w:marBottom w:val="0"/>
      <w:divBdr>
        <w:top w:val="none" w:sz="0" w:space="0" w:color="auto"/>
        <w:left w:val="none" w:sz="0" w:space="0" w:color="auto"/>
        <w:bottom w:val="none" w:sz="0" w:space="0" w:color="auto"/>
        <w:right w:val="none" w:sz="0" w:space="0" w:color="auto"/>
      </w:divBdr>
    </w:div>
    <w:div w:id="724916074">
      <w:bodyDiv w:val="1"/>
      <w:marLeft w:val="0"/>
      <w:marRight w:val="0"/>
      <w:marTop w:val="0"/>
      <w:marBottom w:val="0"/>
      <w:divBdr>
        <w:top w:val="none" w:sz="0" w:space="0" w:color="auto"/>
        <w:left w:val="none" w:sz="0" w:space="0" w:color="auto"/>
        <w:bottom w:val="none" w:sz="0" w:space="0" w:color="auto"/>
        <w:right w:val="none" w:sz="0" w:space="0" w:color="auto"/>
      </w:divBdr>
    </w:div>
    <w:div w:id="737632354">
      <w:bodyDiv w:val="1"/>
      <w:marLeft w:val="0"/>
      <w:marRight w:val="0"/>
      <w:marTop w:val="0"/>
      <w:marBottom w:val="0"/>
      <w:divBdr>
        <w:top w:val="none" w:sz="0" w:space="0" w:color="auto"/>
        <w:left w:val="none" w:sz="0" w:space="0" w:color="auto"/>
        <w:bottom w:val="none" w:sz="0" w:space="0" w:color="auto"/>
        <w:right w:val="none" w:sz="0" w:space="0" w:color="auto"/>
      </w:divBdr>
    </w:div>
    <w:div w:id="750852629">
      <w:bodyDiv w:val="1"/>
      <w:marLeft w:val="0"/>
      <w:marRight w:val="0"/>
      <w:marTop w:val="0"/>
      <w:marBottom w:val="0"/>
      <w:divBdr>
        <w:top w:val="none" w:sz="0" w:space="0" w:color="auto"/>
        <w:left w:val="none" w:sz="0" w:space="0" w:color="auto"/>
        <w:bottom w:val="none" w:sz="0" w:space="0" w:color="auto"/>
        <w:right w:val="none" w:sz="0" w:space="0" w:color="auto"/>
      </w:divBdr>
    </w:div>
    <w:div w:id="755246341">
      <w:bodyDiv w:val="1"/>
      <w:marLeft w:val="0"/>
      <w:marRight w:val="0"/>
      <w:marTop w:val="0"/>
      <w:marBottom w:val="0"/>
      <w:divBdr>
        <w:top w:val="none" w:sz="0" w:space="0" w:color="auto"/>
        <w:left w:val="none" w:sz="0" w:space="0" w:color="auto"/>
        <w:bottom w:val="none" w:sz="0" w:space="0" w:color="auto"/>
        <w:right w:val="none" w:sz="0" w:space="0" w:color="auto"/>
      </w:divBdr>
    </w:div>
    <w:div w:id="772357882">
      <w:bodyDiv w:val="1"/>
      <w:marLeft w:val="0"/>
      <w:marRight w:val="0"/>
      <w:marTop w:val="0"/>
      <w:marBottom w:val="0"/>
      <w:divBdr>
        <w:top w:val="none" w:sz="0" w:space="0" w:color="auto"/>
        <w:left w:val="none" w:sz="0" w:space="0" w:color="auto"/>
        <w:bottom w:val="none" w:sz="0" w:space="0" w:color="auto"/>
        <w:right w:val="none" w:sz="0" w:space="0" w:color="auto"/>
      </w:divBdr>
    </w:div>
    <w:div w:id="779488862">
      <w:bodyDiv w:val="1"/>
      <w:marLeft w:val="0"/>
      <w:marRight w:val="0"/>
      <w:marTop w:val="0"/>
      <w:marBottom w:val="0"/>
      <w:divBdr>
        <w:top w:val="none" w:sz="0" w:space="0" w:color="auto"/>
        <w:left w:val="none" w:sz="0" w:space="0" w:color="auto"/>
        <w:bottom w:val="none" w:sz="0" w:space="0" w:color="auto"/>
        <w:right w:val="none" w:sz="0" w:space="0" w:color="auto"/>
      </w:divBdr>
    </w:div>
    <w:div w:id="826484478">
      <w:bodyDiv w:val="1"/>
      <w:marLeft w:val="0"/>
      <w:marRight w:val="0"/>
      <w:marTop w:val="0"/>
      <w:marBottom w:val="0"/>
      <w:divBdr>
        <w:top w:val="none" w:sz="0" w:space="0" w:color="auto"/>
        <w:left w:val="none" w:sz="0" w:space="0" w:color="auto"/>
        <w:bottom w:val="none" w:sz="0" w:space="0" w:color="auto"/>
        <w:right w:val="none" w:sz="0" w:space="0" w:color="auto"/>
      </w:divBdr>
    </w:div>
    <w:div w:id="832835524">
      <w:bodyDiv w:val="1"/>
      <w:marLeft w:val="0"/>
      <w:marRight w:val="0"/>
      <w:marTop w:val="0"/>
      <w:marBottom w:val="0"/>
      <w:divBdr>
        <w:top w:val="none" w:sz="0" w:space="0" w:color="auto"/>
        <w:left w:val="none" w:sz="0" w:space="0" w:color="auto"/>
        <w:bottom w:val="none" w:sz="0" w:space="0" w:color="auto"/>
        <w:right w:val="none" w:sz="0" w:space="0" w:color="auto"/>
      </w:divBdr>
    </w:div>
    <w:div w:id="854802850">
      <w:bodyDiv w:val="1"/>
      <w:marLeft w:val="0"/>
      <w:marRight w:val="0"/>
      <w:marTop w:val="0"/>
      <w:marBottom w:val="0"/>
      <w:divBdr>
        <w:top w:val="none" w:sz="0" w:space="0" w:color="auto"/>
        <w:left w:val="none" w:sz="0" w:space="0" w:color="auto"/>
        <w:bottom w:val="none" w:sz="0" w:space="0" w:color="auto"/>
        <w:right w:val="none" w:sz="0" w:space="0" w:color="auto"/>
      </w:divBdr>
    </w:div>
    <w:div w:id="858277400">
      <w:bodyDiv w:val="1"/>
      <w:marLeft w:val="0"/>
      <w:marRight w:val="0"/>
      <w:marTop w:val="0"/>
      <w:marBottom w:val="0"/>
      <w:divBdr>
        <w:top w:val="none" w:sz="0" w:space="0" w:color="auto"/>
        <w:left w:val="none" w:sz="0" w:space="0" w:color="auto"/>
        <w:bottom w:val="none" w:sz="0" w:space="0" w:color="auto"/>
        <w:right w:val="none" w:sz="0" w:space="0" w:color="auto"/>
      </w:divBdr>
    </w:div>
    <w:div w:id="885870355">
      <w:bodyDiv w:val="1"/>
      <w:marLeft w:val="0"/>
      <w:marRight w:val="0"/>
      <w:marTop w:val="0"/>
      <w:marBottom w:val="0"/>
      <w:divBdr>
        <w:top w:val="none" w:sz="0" w:space="0" w:color="auto"/>
        <w:left w:val="none" w:sz="0" w:space="0" w:color="auto"/>
        <w:bottom w:val="none" w:sz="0" w:space="0" w:color="auto"/>
        <w:right w:val="none" w:sz="0" w:space="0" w:color="auto"/>
      </w:divBdr>
    </w:div>
    <w:div w:id="887910783">
      <w:bodyDiv w:val="1"/>
      <w:marLeft w:val="0"/>
      <w:marRight w:val="0"/>
      <w:marTop w:val="0"/>
      <w:marBottom w:val="0"/>
      <w:divBdr>
        <w:top w:val="none" w:sz="0" w:space="0" w:color="auto"/>
        <w:left w:val="none" w:sz="0" w:space="0" w:color="auto"/>
        <w:bottom w:val="none" w:sz="0" w:space="0" w:color="auto"/>
        <w:right w:val="none" w:sz="0" w:space="0" w:color="auto"/>
      </w:divBdr>
    </w:div>
    <w:div w:id="910623410">
      <w:bodyDiv w:val="1"/>
      <w:marLeft w:val="0"/>
      <w:marRight w:val="0"/>
      <w:marTop w:val="0"/>
      <w:marBottom w:val="0"/>
      <w:divBdr>
        <w:top w:val="none" w:sz="0" w:space="0" w:color="auto"/>
        <w:left w:val="none" w:sz="0" w:space="0" w:color="auto"/>
        <w:bottom w:val="none" w:sz="0" w:space="0" w:color="auto"/>
        <w:right w:val="none" w:sz="0" w:space="0" w:color="auto"/>
      </w:divBdr>
    </w:div>
    <w:div w:id="942152129">
      <w:bodyDiv w:val="1"/>
      <w:marLeft w:val="0"/>
      <w:marRight w:val="0"/>
      <w:marTop w:val="0"/>
      <w:marBottom w:val="0"/>
      <w:divBdr>
        <w:top w:val="none" w:sz="0" w:space="0" w:color="auto"/>
        <w:left w:val="none" w:sz="0" w:space="0" w:color="auto"/>
        <w:bottom w:val="none" w:sz="0" w:space="0" w:color="auto"/>
        <w:right w:val="none" w:sz="0" w:space="0" w:color="auto"/>
      </w:divBdr>
    </w:div>
    <w:div w:id="1006396957">
      <w:bodyDiv w:val="1"/>
      <w:marLeft w:val="0"/>
      <w:marRight w:val="0"/>
      <w:marTop w:val="0"/>
      <w:marBottom w:val="0"/>
      <w:divBdr>
        <w:top w:val="none" w:sz="0" w:space="0" w:color="auto"/>
        <w:left w:val="none" w:sz="0" w:space="0" w:color="auto"/>
        <w:bottom w:val="none" w:sz="0" w:space="0" w:color="auto"/>
        <w:right w:val="none" w:sz="0" w:space="0" w:color="auto"/>
      </w:divBdr>
    </w:div>
    <w:div w:id="1009214604">
      <w:bodyDiv w:val="1"/>
      <w:marLeft w:val="0"/>
      <w:marRight w:val="0"/>
      <w:marTop w:val="0"/>
      <w:marBottom w:val="0"/>
      <w:divBdr>
        <w:top w:val="none" w:sz="0" w:space="0" w:color="auto"/>
        <w:left w:val="none" w:sz="0" w:space="0" w:color="auto"/>
        <w:bottom w:val="none" w:sz="0" w:space="0" w:color="auto"/>
        <w:right w:val="none" w:sz="0" w:space="0" w:color="auto"/>
      </w:divBdr>
    </w:div>
    <w:div w:id="1015350992">
      <w:bodyDiv w:val="1"/>
      <w:marLeft w:val="0"/>
      <w:marRight w:val="0"/>
      <w:marTop w:val="0"/>
      <w:marBottom w:val="0"/>
      <w:divBdr>
        <w:top w:val="none" w:sz="0" w:space="0" w:color="auto"/>
        <w:left w:val="none" w:sz="0" w:space="0" w:color="auto"/>
        <w:bottom w:val="none" w:sz="0" w:space="0" w:color="auto"/>
        <w:right w:val="none" w:sz="0" w:space="0" w:color="auto"/>
      </w:divBdr>
    </w:div>
    <w:div w:id="1033582020">
      <w:bodyDiv w:val="1"/>
      <w:marLeft w:val="0"/>
      <w:marRight w:val="0"/>
      <w:marTop w:val="0"/>
      <w:marBottom w:val="0"/>
      <w:divBdr>
        <w:top w:val="none" w:sz="0" w:space="0" w:color="auto"/>
        <w:left w:val="none" w:sz="0" w:space="0" w:color="auto"/>
        <w:bottom w:val="none" w:sz="0" w:space="0" w:color="auto"/>
        <w:right w:val="none" w:sz="0" w:space="0" w:color="auto"/>
      </w:divBdr>
    </w:div>
    <w:div w:id="1047685152">
      <w:bodyDiv w:val="1"/>
      <w:marLeft w:val="0"/>
      <w:marRight w:val="0"/>
      <w:marTop w:val="0"/>
      <w:marBottom w:val="0"/>
      <w:divBdr>
        <w:top w:val="none" w:sz="0" w:space="0" w:color="auto"/>
        <w:left w:val="none" w:sz="0" w:space="0" w:color="auto"/>
        <w:bottom w:val="none" w:sz="0" w:space="0" w:color="auto"/>
        <w:right w:val="none" w:sz="0" w:space="0" w:color="auto"/>
      </w:divBdr>
    </w:div>
    <w:div w:id="1084911710">
      <w:bodyDiv w:val="1"/>
      <w:marLeft w:val="0"/>
      <w:marRight w:val="0"/>
      <w:marTop w:val="0"/>
      <w:marBottom w:val="0"/>
      <w:divBdr>
        <w:top w:val="none" w:sz="0" w:space="0" w:color="auto"/>
        <w:left w:val="none" w:sz="0" w:space="0" w:color="auto"/>
        <w:bottom w:val="none" w:sz="0" w:space="0" w:color="auto"/>
        <w:right w:val="none" w:sz="0" w:space="0" w:color="auto"/>
      </w:divBdr>
    </w:div>
    <w:div w:id="1131092001">
      <w:bodyDiv w:val="1"/>
      <w:marLeft w:val="0"/>
      <w:marRight w:val="0"/>
      <w:marTop w:val="0"/>
      <w:marBottom w:val="0"/>
      <w:divBdr>
        <w:top w:val="none" w:sz="0" w:space="0" w:color="auto"/>
        <w:left w:val="none" w:sz="0" w:space="0" w:color="auto"/>
        <w:bottom w:val="none" w:sz="0" w:space="0" w:color="auto"/>
        <w:right w:val="none" w:sz="0" w:space="0" w:color="auto"/>
      </w:divBdr>
    </w:div>
    <w:div w:id="1172378372">
      <w:bodyDiv w:val="1"/>
      <w:marLeft w:val="0"/>
      <w:marRight w:val="0"/>
      <w:marTop w:val="0"/>
      <w:marBottom w:val="0"/>
      <w:divBdr>
        <w:top w:val="none" w:sz="0" w:space="0" w:color="auto"/>
        <w:left w:val="none" w:sz="0" w:space="0" w:color="auto"/>
        <w:bottom w:val="none" w:sz="0" w:space="0" w:color="auto"/>
        <w:right w:val="none" w:sz="0" w:space="0" w:color="auto"/>
      </w:divBdr>
    </w:div>
    <w:div w:id="1192838980">
      <w:bodyDiv w:val="1"/>
      <w:marLeft w:val="0"/>
      <w:marRight w:val="0"/>
      <w:marTop w:val="0"/>
      <w:marBottom w:val="0"/>
      <w:divBdr>
        <w:top w:val="none" w:sz="0" w:space="0" w:color="auto"/>
        <w:left w:val="none" w:sz="0" w:space="0" w:color="auto"/>
        <w:bottom w:val="none" w:sz="0" w:space="0" w:color="auto"/>
        <w:right w:val="none" w:sz="0" w:space="0" w:color="auto"/>
      </w:divBdr>
    </w:div>
    <w:div w:id="1200899078">
      <w:bodyDiv w:val="1"/>
      <w:marLeft w:val="0"/>
      <w:marRight w:val="0"/>
      <w:marTop w:val="0"/>
      <w:marBottom w:val="0"/>
      <w:divBdr>
        <w:top w:val="none" w:sz="0" w:space="0" w:color="auto"/>
        <w:left w:val="none" w:sz="0" w:space="0" w:color="auto"/>
        <w:bottom w:val="none" w:sz="0" w:space="0" w:color="auto"/>
        <w:right w:val="none" w:sz="0" w:space="0" w:color="auto"/>
      </w:divBdr>
    </w:div>
    <w:div w:id="1238713289">
      <w:bodyDiv w:val="1"/>
      <w:marLeft w:val="0"/>
      <w:marRight w:val="0"/>
      <w:marTop w:val="0"/>
      <w:marBottom w:val="0"/>
      <w:divBdr>
        <w:top w:val="none" w:sz="0" w:space="0" w:color="auto"/>
        <w:left w:val="none" w:sz="0" w:space="0" w:color="auto"/>
        <w:bottom w:val="none" w:sz="0" w:space="0" w:color="auto"/>
        <w:right w:val="none" w:sz="0" w:space="0" w:color="auto"/>
      </w:divBdr>
    </w:div>
    <w:div w:id="1248079271">
      <w:bodyDiv w:val="1"/>
      <w:marLeft w:val="0"/>
      <w:marRight w:val="0"/>
      <w:marTop w:val="0"/>
      <w:marBottom w:val="0"/>
      <w:divBdr>
        <w:top w:val="none" w:sz="0" w:space="0" w:color="auto"/>
        <w:left w:val="none" w:sz="0" w:space="0" w:color="auto"/>
        <w:bottom w:val="none" w:sz="0" w:space="0" w:color="auto"/>
        <w:right w:val="none" w:sz="0" w:space="0" w:color="auto"/>
      </w:divBdr>
    </w:div>
    <w:div w:id="1323201069">
      <w:bodyDiv w:val="1"/>
      <w:marLeft w:val="0"/>
      <w:marRight w:val="0"/>
      <w:marTop w:val="0"/>
      <w:marBottom w:val="0"/>
      <w:divBdr>
        <w:top w:val="none" w:sz="0" w:space="0" w:color="auto"/>
        <w:left w:val="none" w:sz="0" w:space="0" w:color="auto"/>
        <w:bottom w:val="none" w:sz="0" w:space="0" w:color="auto"/>
        <w:right w:val="none" w:sz="0" w:space="0" w:color="auto"/>
      </w:divBdr>
    </w:div>
    <w:div w:id="1323578868">
      <w:bodyDiv w:val="1"/>
      <w:marLeft w:val="0"/>
      <w:marRight w:val="0"/>
      <w:marTop w:val="0"/>
      <w:marBottom w:val="0"/>
      <w:divBdr>
        <w:top w:val="none" w:sz="0" w:space="0" w:color="auto"/>
        <w:left w:val="none" w:sz="0" w:space="0" w:color="auto"/>
        <w:bottom w:val="none" w:sz="0" w:space="0" w:color="auto"/>
        <w:right w:val="none" w:sz="0" w:space="0" w:color="auto"/>
      </w:divBdr>
    </w:div>
    <w:div w:id="1342197928">
      <w:bodyDiv w:val="1"/>
      <w:marLeft w:val="0"/>
      <w:marRight w:val="0"/>
      <w:marTop w:val="0"/>
      <w:marBottom w:val="0"/>
      <w:divBdr>
        <w:top w:val="none" w:sz="0" w:space="0" w:color="auto"/>
        <w:left w:val="none" w:sz="0" w:space="0" w:color="auto"/>
        <w:bottom w:val="none" w:sz="0" w:space="0" w:color="auto"/>
        <w:right w:val="none" w:sz="0" w:space="0" w:color="auto"/>
      </w:divBdr>
    </w:div>
    <w:div w:id="1354187398">
      <w:bodyDiv w:val="1"/>
      <w:marLeft w:val="0"/>
      <w:marRight w:val="0"/>
      <w:marTop w:val="0"/>
      <w:marBottom w:val="0"/>
      <w:divBdr>
        <w:top w:val="none" w:sz="0" w:space="0" w:color="auto"/>
        <w:left w:val="none" w:sz="0" w:space="0" w:color="auto"/>
        <w:bottom w:val="none" w:sz="0" w:space="0" w:color="auto"/>
        <w:right w:val="none" w:sz="0" w:space="0" w:color="auto"/>
      </w:divBdr>
    </w:div>
    <w:div w:id="1360620086">
      <w:bodyDiv w:val="1"/>
      <w:marLeft w:val="0"/>
      <w:marRight w:val="0"/>
      <w:marTop w:val="0"/>
      <w:marBottom w:val="0"/>
      <w:divBdr>
        <w:top w:val="none" w:sz="0" w:space="0" w:color="auto"/>
        <w:left w:val="none" w:sz="0" w:space="0" w:color="auto"/>
        <w:bottom w:val="none" w:sz="0" w:space="0" w:color="auto"/>
        <w:right w:val="none" w:sz="0" w:space="0" w:color="auto"/>
      </w:divBdr>
    </w:div>
    <w:div w:id="1369646172">
      <w:bodyDiv w:val="1"/>
      <w:marLeft w:val="0"/>
      <w:marRight w:val="0"/>
      <w:marTop w:val="0"/>
      <w:marBottom w:val="0"/>
      <w:divBdr>
        <w:top w:val="none" w:sz="0" w:space="0" w:color="auto"/>
        <w:left w:val="none" w:sz="0" w:space="0" w:color="auto"/>
        <w:bottom w:val="none" w:sz="0" w:space="0" w:color="auto"/>
        <w:right w:val="none" w:sz="0" w:space="0" w:color="auto"/>
      </w:divBdr>
    </w:div>
    <w:div w:id="1450510026">
      <w:bodyDiv w:val="1"/>
      <w:marLeft w:val="0"/>
      <w:marRight w:val="0"/>
      <w:marTop w:val="0"/>
      <w:marBottom w:val="0"/>
      <w:divBdr>
        <w:top w:val="none" w:sz="0" w:space="0" w:color="auto"/>
        <w:left w:val="none" w:sz="0" w:space="0" w:color="auto"/>
        <w:bottom w:val="none" w:sz="0" w:space="0" w:color="auto"/>
        <w:right w:val="none" w:sz="0" w:space="0" w:color="auto"/>
      </w:divBdr>
    </w:div>
    <w:div w:id="1459376875">
      <w:bodyDiv w:val="1"/>
      <w:marLeft w:val="0"/>
      <w:marRight w:val="0"/>
      <w:marTop w:val="0"/>
      <w:marBottom w:val="0"/>
      <w:divBdr>
        <w:top w:val="none" w:sz="0" w:space="0" w:color="auto"/>
        <w:left w:val="none" w:sz="0" w:space="0" w:color="auto"/>
        <w:bottom w:val="none" w:sz="0" w:space="0" w:color="auto"/>
        <w:right w:val="none" w:sz="0" w:space="0" w:color="auto"/>
      </w:divBdr>
    </w:div>
    <w:div w:id="1481078303">
      <w:bodyDiv w:val="1"/>
      <w:marLeft w:val="0"/>
      <w:marRight w:val="0"/>
      <w:marTop w:val="0"/>
      <w:marBottom w:val="0"/>
      <w:divBdr>
        <w:top w:val="none" w:sz="0" w:space="0" w:color="auto"/>
        <w:left w:val="none" w:sz="0" w:space="0" w:color="auto"/>
        <w:bottom w:val="none" w:sz="0" w:space="0" w:color="auto"/>
        <w:right w:val="none" w:sz="0" w:space="0" w:color="auto"/>
      </w:divBdr>
    </w:div>
    <w:div w:id="1543788091">
      <w:bodyDiv w:val="1"/>
      <w:marLeft w:val="0"/>
      <w:marRight w:val="0"/>
      <w:marTop w:val="0"/>
      <w:marBottom w:val="0"/>
      <w:divBdr>
        <w:top w:val="none" w:sz="0" w:space="0" w:color="auto"/>
        <w:left w:val="none" w:sz="0" w:space="0" w:color="auto"/>
        <w:bottom w:val="none" w:sz="0" w:space="0" w:color="auto"/>
        <w:right w:val="none" w:sz="0" w:space="0" w:color="auto"/>
      </w:divBdr>
    </w:div>
    <w:div w:id="1545099243">
      <w:bodyDiv w:val="1"/>
      <w:marLeft w:val="0"/>
      <w:marRight w:val="0"/>
      <w:marTop w:val="0"/>
      <w:marBottom w:val="0"/>
      <w:divBdr>
        <w:top w:val="none" w:sz="0" w:space="0" w:color="auto"/>
        <w:left w:val="none" w:sz="0" w:space="0" w:color="auto"/>
        <w:bottom w:val="none" w:sz="0" w:space="0" w:color="auto"/>
        <w:right w:val="none" w:sz="0" w:space="0" w:color="auto"/>
      </w:divBdr>
    </w:div>
    <w:div w:id="1571039423">
      <w:bodyDiv w:val="1"/>
      <w:marLeft w:val="0"/>
      <w:marRight w:val="0"/>
      <w:marTop w:val="0"/>
      <w:marBottom w:val="0"/>
      <w:divBdr>
        <w:top w:val="none" w:sz="0" w:space="0" w:color="auto"/>
        <w:left w:val="none" w:sz="0" w:space="0" w:color="auto"/>
        <w:bottom w:val="none" w:sz="0" w:space="0" w:color="auto"/>
        <w:right w:val="none" w:sz="0" w:space="0" w:color="auto"/>
      </w:divBdr>
    </w:div>
    <w:div w:id="1588803845">
      <w:bodyDiv w:val="1"/>
      <w:marLeft w:val="0"/>
      <w:marRight w:val="0"/>
      <w:marTop w:val="0"/>
      <w:marBottom w:val="0"/>
      <w:divBdr>
        <w:top w:val="none" w:sz="0" w:space="0" w:color="auto"/>
        <w:left w:val="none" w:sz="0" w:space="0" w:color="auto"/>
        <w:bottom w:val="none" w:sz="0" w:space="0" w:color="auto"/>
        <w:right w:val="none" w:sz="0" w:space="0" w:color="auto"/>
      </w:divBdr>
    </w:div>
    <w:div w:id="1620989490">
      <w:bodyDiv w:val="1"/>
      <w:marLeft w:val="0"/>
      <w:marRight w:val="0"/>
      <w:marTop w:val="0"/>
      <w:marBottom w:val="0"/>
      <w:divBdr>
        <w:top w:val="none" w:sz="0" w:space="0" w:color="auto"/>
        <w:left w:val="none" w:sz="0" w:space="0" w:color="auto"/>
        <w:bottom w:val="none" w:sz="0" w:space="0" w:color="auto"/>
        <w:right w:val="none" w:sz="0" w:space="0" w:color="auto"/>
      </w:divBdr>
    </w:div>
    <w:div w:id="1627006476">
      <w:bodyDiv w:val="1"/>
      <w:marLeft w:val="0"/>
      <w:marRight w:val="0"/>
      <w:marTop w:val="0"/>
      <w:marBottom w:val="0"/>
      <w:divBdr>
        <w:top w:val="none" w:sz="0" w:space="0" w:color="auto"/>
        <w:left w:val="none" w:sz="0" w:space="0" w:color="auto"/>
        <w:bottom w:val="none" w:sz="0" w:space="0" w:color="auto"/>
        <w:right w:val="none" w:sz="0" w:space="0" w:color="auto"/>
      </w:divBdr>
    </w:div>
    <w:div w:id="1638293644">
      <w:bodyDiv w:val="1"/>
      <w:marLeft w:val="0"/>
      <w:marRight w:val="0"/>
      <w:marTop w:val="0"/>
      <w:marBottom w:val="0"/>
      <w:divBdr>
        <w:top w:val="none" w:sz="0" w:space="0" w:color="auto"/>
        <w:left w:val="none" w:sz="0" w:space="0" w:color="auto"/>
        <w:bottom w:val="none" w:sz="0" w:space="0" w:color="auto"/>
        <w:right w:val="none" w:sz="0" w:space="0" w:color="auto"/>
      </w:divBdr>
    </w:div>
    <w:div w:id="1645936895">
      <w:bodyDiv w:val="1"/>
      <w:marLeft w:val="0"/>
      <w:marRight w:val="0"/>
      <w:marTop w:val="0"/>
      <w:marBottom w:val="0"/>
      <w:divBdr>
        <w:top w:val="none" w:sz="0" w:space="0" w:color="auto"/>
        <w:left w:val="none" w:sz="0" w:space="0" w:color="auto"/>
        <w:bottom w:val="none" w:sz="0" w:space="0" w:color="auto"/>
        <w:right w:val="none" w:sz="0" w:space="0" w:color="auto"/>
      </w:divBdr>
    </w:div>
    <w:div w:id="1691489924">
      <w:bodyDiv w:val="1"/>
      <w:marLeft w:val="0"/>
      <w:marRight w:val="0"/>
      <w:marTop w:val="0"/>
      <w:marBottom w:val="0"/>
      <w:divBdr>
        <w:top w:val="none" w:sz="0" w:space="0" w:color="auto"/>
        <w:left w:val="none" w:sz="0" w:space="0" w:color="auto"/>
        <w:bottom w:val="none" w:sz="0" w:space="0" w:color="auto"/>
        <w:right w:val="none" w:sz="0" w:space="0" w:color="auto"/>
      </w:divBdr>
    </w:div>
    <w:div w:id="1712261878">
      <w:bodyDiv w:val="1"/>
      <w:marLeft w:val="0"/>
      <w:marRight w:val="0"/>
      <w:marTop w:val="0"/>
      <w:marBottom w:val="0"/>
      <w:divBdr>
        <w:top w:val="none" w:sz="0" w:space="0" w:color="auto"/>
        <w:left w:val="none" w:sz="0" w:space="0" w:color="auto"/>
        <w:bottom w:val="none" w:sz="0" w:space="0" w:color="auto"/>
        <w:right w:val="none" w:sz="0" w:space="0" w:color="auto"/>
      </w:divBdr>
    </w:div>
    <w:div w:id="1723018337">
      <w:bodyDiv w:val="1"/>
      <w:marLeft w:val="0"/>
      <w:marRight w:val="0"/>
      <w:marTop w:val="0"/>
      <w:marBottom w:val="0"/>
      <w:divBdr>
        <w:top w:val="none" w:sz="0" w:space="0" w:color="auto"/>
        <w:left w:val="none" w:sz="0" w:space="0" w:color="auto"/>
        <w:bottom w:val="none" w:sz="0" w:space="0" w:color="auto"/>
        <w:right w:val="none" w:sz="0" w:space="0" w:color="auto"/>
      </w:divBdr>
    </w:div>
    <w:div w:id="1723945217">
      <w:bodyDiv w:val="1"/>
      <w:marLeft w:val="0"/>
      <w:marRight w:val="0"/>
      <w:marTop w:val="0"/>
      <w:marBottom w:val="0"/>
      <w:divBdr>
        <w:top w:val="none" w:sz="0" w:space="0" w:color="auto"/>
        <w:left w:val="none" w:sz="0" w:space="0" w:color="auto"/>
        <w:bottom w:val="none" w:sz="0" w:space="0" w:color="auto"/>
        <w:right w:val="none" w:sz="0" w:space="0" w:color="auto"/>
      </w:divBdr>
    </w:div>
    <w:div w:id="1731803879">
      <w:bodyDiv w:val="1"/>
      <w:marLeft w:val="0"/>
      <w:marRight w:val="0"/>
      <w:marTop w:val="0"/>
      <w:marBottom w:val="0"/>
      <w:divBdr>
        <w:top w:val="none" w:sz="0" w:space="0" w:color="auto"/>
        <w:left w:val="none" w:sz="0" w:space="0" w:color="auto"/>
        <w:bottom w:val="none" w:sz="0" w:space="0" w:color="auto"/>
        <w:right w:val="none" w:sz="0" w:space="0" w:color="auto"/>
      </w:divBdr>
    </w:div>
    <w:div w:id="1736470201">
      <w:bodyDiv w:val="1"/>
      <w:marLeft w:val="0"/>
      <w:marRight w:val="0"/>
      <w:marTop w:val="0"/>
      <w:marBottom w:val="0"/>
      <w:divBdr>
        <w:top w:val="none" w:sz="0" w:space="0" w:color="auto"/>
        <w:left w:val="none" w:sz="0" w:space="0" w:color="auto"/>
        <w:bottom w:val="none" w:sz="0" w:space="0" w:color="auto"/>
        <w:right w:val="none" w:sz="0" w:space="0" w:color="auto"/>
      </w:divBdr>
    </w:div>
    <w:div w:id="1803958690">
      <w:bodyDiv w:val="1"/>
      <w:marLeft w:val="0"/>
      <w:marRight w:val="0"/>
      <w:marTop w:val="0"/>
      <w:marBottom w:val="0"/>
      <w:divBdr>
        <w:top w:val="none" w:sz="0" w:space="0" w:color="auto"/>
        <w:left w:val="none" w:sz="0" w:space="0" w:color="auto"/>
        <w:bottom w:val="none" w:sz="0" w:space="0" w:color="auto"/>
        <w:right w:val="none" w:sz="0" w:space="0" w:color="auto"/>
      </w:divBdr>
    </w:div>
    <w:div w:id="1806048783">
      <w:bodyDiv w:val="1"/>
      <w:marLeft w:val="0"/>
      <w:marRight w:val="0"/>
      <w:marTop w:val="0"/>
      <w:marBottom w:val="0"/>
      <w:divBdr>
        <w:top w:val="none" w:sz="0" w:space="0" w:color="auto"/>
        <w:left w:val="none" w:sz="0" w:space="0" w:color="auto"/>
        <w:bottom w:val="none" w:sz="0" w:space="0" w:color="auto"/>
        <w:right w:val="none" w:sz="0" w:space="0" w:color="auto"/>
      </w:divBdr>
    </w:div>
    <w:div w:id="1826505364">
      <w:bodyDiv w:val="1"/>
      <w:marLeft w:val="0"/>
      <w:marRight w:val="0"/>
      <w:marTop w:val="0"/>
      <w:marBottom w:val="0"/>
      <w:divBdr>
        <w:top w:val="none" w:sz="0" w:space="0" w:color="auto"/>
        <w:left w:val="none" w:sz="0" w:space="0" w:color="auto"/>
        <w:bottom w:val="none" w:sz="0" w:space="0" w:color="auto"/>
        <w:right w:val="none" w:sz="0" w:space="0" w:color="auto"/>
      </w:divBdr>
    </w:div>
    <w:div w:id="1836263612">
      <w:bodyDiv w:val="1"/>
      <w:marLeft w:val="0"/>
      <w:marRight w:val="0"/>
      <w:marTop w:val="0"/>
      <w:marBottom w:val="0"/>
      <w:divBdr>
        <w:top w:val="none" w:sz="0" w:space="0" w:color="auto"/>
        <w:left w:val="none" w:sz="0" w:space="0" w:color="auto"/>
        <w:bottom w:val="none" w:sz="0" w:space="0" w:color="auto"/>
        <w:right w:val="none" w:sz="0" w:space="0" w:color="auto"/>
      </w:divBdr>
    </w:div>
    <w:div w:id="1882277212">
      <w:bodyDiv w:val="1"/>
      <w:marLeft w:val="0"/>
      <w:marRight w:val="0"/>
      <w:marTop w:val="0"/>
      <w:marBottom w:val="0"/>
      <w:divBdr>
        <w:top w:val="none" w:sz="0" w:space="0" w:color="auto"/>
        <w:left w:val="none" w:sz="0" w:space="0" w:color="auto"/>
        <w:bottom w:val="none" w:sz="0" w:space="0" w:color="auto"/>
        <w:right w:val="none" w:sz="0" w:space="0" w:color="auto"/>
      </w:divBdr>
    </w:div>
    <w:div w:id="1995841507">
      <w:bodyDiv w:val="1"/>
      <w:marLeft w:val="0"/>
      <w:marRight w:val="0"/>
      <w:marTop w:val="0"/>
      <w:marBottom w:val="0"/>
      <w:divBdr>
        <w:top w:val="none" w:sz="0" w:space="0" w:color="auto"/>
        <w:left w:val="none" w:sz="0" w:space="0" w:color="auto"/>
        <w:bottom w:val="none" w:sz="0" w:space="0" w:color="auto"/>
        <w:right w:val="none" w:sz="0" w:space="0" w:color="auto"/>
      </w:divBdr>
    </w:div>
    <w:div w:id="2016876371">
      <w:bodyDiv w:val="1"/>
      <w:marLeft w:val="0"/>
      <w:marRight w:val="0"/>
      <w:marTop w:val="0"/>
      <w:marBottom w:val="0"/>
      <w:divBdr>
        <w:top w:val="none" w:sz="0" w:space="0" w:color="auto"/>
        <w:left w:val="none" w:sz="0" w:space="0" w:color="auto"/>
        <w:bottom w:val="none" w:sz="0" w:space="0" w:color="auto"/>
        <w:right w:val="none" w:sz="0" w:space="0" w:color="auto"/>
      </w:divBdr>
    </w:div>
    <w:div w:id="2106805093">
      <w:bodyDiv w:val="1"/>
      <w:marLeft w:val="0"/>
      <w:marRight w:val="0"/>
      <w:marTop w:val="0"/>
      <w:marBottom w:val="0"/>
      <w:divBdr>
        <w:top w:val="none" w:sz="0" w:space="0" w:color="auto"/>
        <w:left w:val="none" w:sz="0" w:space="0" w:color="auto"/>
        <w:bottom w:val="none" w:sz="0" w:space="0" w:color="auto"/>
        <w:right w:val="none" w:sz="0" w:space="0" w:color="auto"/>
      </w:divBdr>
    </w:div>
    <w:div w:id="2137402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md5file.com/calculator"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0F1CC-CCE7-45E2-A03D-C69F69914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114</Words>
  <Characters>65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dc:creator>
  <cp:keywords/>
  <dc:description/>
  <cp:lastModifiedBy>Simon Streicher</cp:lastModifiedBy>
  <cp:revision>10</cp:revision>
  <cp:lastPrinted>2021-10-19T11:23:00Z</cp:lastPrinted>
  <dcterms:created xsi:type="dcterms:W3CDTF">2021-11-04T19:51:00Z</dcterms:created>
  <dcterms:modified xsi:type="dcterms:W3CDTF">2021-11-04T22:51:00Z</dcterms:modified>
</cp:coreProperties>
</file>